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1F06A" w14:textId="77777777" w:rsidR="003C575B" w:rsidRPr="00B74C65" w:rsidRDefault="003C575B" w:rsidP="003C575B">
      <w:pPr>
        <w:jc w:val="center"/>
        <w:rPr>
          <w:b/>
          <w:sz w:val="72"/>
          <w:szCs w:val="72"/>
        </w:rPr>
      </w:pPr>
      <w:r w:rsidRPr="00B74C65">
        <w:rPr>
          <w:b/>
          <w:sz w:val="72"/>
          <w:szCs w:val="72"/>
        </w:rPr>
        <w:t>Homey Feasts</w:t>
      </w:r>
    </w:p>
    <w:p w14:paraId="2D20C144" w14:textId="77777777" w:rsidR="003C575B" w:rsidRDefault="003C575B" w:rsidP="003C575B">
      <w:pPr>
        <w:jc w:val="center"/>
      </w:pPr>
    </w:p>
    <w:p w14:paraId="5CA30E5D" w14:textId="6DE43FBE" w:rsidR="003C575B" w:rsidRDefault="003C575B" w:rsidP="003C575B">
      <w:pPr>
        <w:jc w:val="center"/>
      </w:pPr>
    </w:p>
    <w:p w14:paraId="766AFC9E" w14:textId="77777777" w:rsidR="003C575B" w:rsidRDefault="003C575B" w:rsidP="003C575B">
      <w:pPr>
        <w:jc w:val="center"/>
      </w:pPr>
    </w:p>
    <w:p w14:paraId="016A3CC0" w14:textId="77777777" w:rsidR="003C575B" w:rsidRDefault="003C575B" w:rsidP="003C575B">
      <w:pPr>
        <w:jc w:val="center"/>
      </w:pPr>
    </w:p>
    <w:p w14:paraId="63A95542" w14:textId="77777777" w:rsidR="003C575B" w:rsidRDefault="003C575B" w:rsidP="003C575B">
      <w:pPr>
        <w:jc w:val="center"/>
      </w:pPr>
    </w:p>
    <w:p w14:paraId="7238B811" w14:textId="77777777" w:rsidR="003C575B" w:rsidRDefault="003C575B" w:rsidP="003C575B">
      <w:pPr>
        <w:jc w:val="center"/>
      </w:pPr>
    </w:p>
    <w:p w14:paraId="04FA497C" w14:textId="77777777" w:rsidR="003C575B" w:rsidRPr="00B74C65" w:rsidRDefault="003C575B" w:rsidP="003C575B">
      <w:pPr>
        <w:jc w:val="center"/>
        <w:rPr>
          <w:sz w:val="48"/>
          <w:szCs w:val="48"/>
        </w:rPr>
      </w:pPr>
      <w:r w:rsidRPr="00B74C65">
        <w:rPr>
          <w:sz w:val="48"/>
          <w:szCs w:val="48"/>
        </w:rPr>
        <w:t>Muhib Mohammed &amp; Syed Sirajul Hassan</w:t>
      </w:r>
      <w:r w:rsidRPr="00B74C65">
        <w:rPr>
          <w:sz w:val="48"/>
          <w:szCs w:val="48"/>
        </w:rPr>
        <w:br/>
        <w:t>Team Number 02</w:t>
      </w:r>
    </w:p>
    <w:p w14:paraId="10E1BD57" w14:textId="77777777" w:rsidR="003C575B" w:rsidRDefault="003C575B" w:rsidP="003C575B">
      <w:pPr>
        <w:jc w:val="center"/>
      </w:pPr>
    </w:p>
    <w:p w14:paraId="3F297B49" w14:textId="77777777" w:rsidR="003C575B" w:rsidRDefault="003C575B" w:rsidP="003C575B">
      <w:pPr>
        <w:jc w:val="center"/>
      </w:pPr>
    </w:p>
    <w:p w14:paraId="356B80B4" w14:textId="77777777" w:rsidR="003C575B" w:rsidRDefault="003C575B" w:rsidP="003C575B">
      <w:pPr>
        <w:jc w:val="center"/>
      </w:pPr>
    </w:p>
    <w:p w14:paraId="7835436B" w14:textId="77777777" w:rsidR="003C575B" w:rsidRDefault="003C575B" w:rsidP="003C575B">
      <w:pPr>
        <w:jc w:val="center"/>
      </w:pPr>
    </w:p>
    <w:p w14:paraId="2E684B65" w14:textId="77777777" w:rsidR="003C575B" w:rsidRDefault="003C575B" w:rsidP="003C575B">
      <w:pPr>
        <w:jc w:val="center"/>
      </w:pPr>
    </w:p>
    <w:p w14:paraId="72212E57" w14:textId="77777777" w:rsidR="003C575B" w:rsidRPr="00B74C65" w:rsidRDefault="003C575B" w:rsidP="003C575B">
      <w:pPr>
        <w:jc w:val="center"/>
        <w:rPr>
          <w:sz w:val="48"/>
          <w:szCs w:val="48"/>
        </w:rPr>
      </w:pPr>
      <w:r>
        <w:rPr>
          <w:sz w:val="48"/>
          <w:szCs w:val="48"/>
        </w:rPr>
        <w:t>PROG8225-23F-Sec2</w:t>
      </w:r>
    </w:p>
    <w:p w14:paraId="7DFBB8D6" w14:textId="77777777" w:rsidR="003C575B" w:rsidRDefault="003C575B" w:rsidP="003C575B">
      <w:pPr>
        <w:jc w:val="center"/>
      </w:pPr>
    </w:p>
    <w:p w14:paraId="3CEEE60C" w14:textId="77777777" w:rsidR="003C575B" w:rsidRPr="00B74C65" w:rsidRDefault="003C575B" w:rsidP="003C575B">
      <w:pPr>
        <w:jc w:val="center"/>
        <w:rPr>
          <w:sz w:val="48"/>
          <w:szCs w:val="48"/>
        </w:rPr>
      </w:pPr>
      <w:r w:rsidRPr="00B74C65">
        <w:rPr>
          <w:sz w:val="48"/>
          <w:szCs w:val="48"/>
        </w:rPr>
        <w:t>Mr.</w:t>
      </w:r>
      <w:r>
        <w:rPr>
          <w:sz w:val="48"/>
          <w:szCs w:val="48"/>
        </w:rPr>
        <w:t xml:space="preserve"> Noman Atique</w:t>
      </w:r>
      <w:r w:rsidRPr="00B74C65">
        <w:rPr>
          <w:sz w:val="48"/>
          <w:szCs w:val="48"/>
        </w:rPr>
        <w:br/>
      </w:r>
    </w:p>
    <w:p w14:paraId="33FC4163" w14:textId="77777777" w:rsidR="003C575B" w:rsidRDefault="003C575B" w:rsidP="003C575B">
      <w:pPr>
        <w:jc w:val="center"/>
      </w:pPr>
    </w:p>
    <w:p w14:paraId="6F65436F" w14:textId="77777777" w:rsidR="003C575B" w:rsidRDefault="003C575B" w:rsidP="003C575B">
      <w:pPr>
        <w:jc w:val="center"/>
      </w:pPr>
    </w:p>
    <w:p w14:paraId="1AD8FCAD" w14:textId="77777777" w:rsidR="003C575B" w:rsidRDefault="003C575B" w:rsidP="003C575B">
      <w:pPr>
        <w:jc w:val="center"/>
      </w:pPr>
    </w:p>
    <w:p w14:paraId="11623C5C" w14:textId="329F091B" w:rsidR="003C575B" w:rsidRPr="00B74C65" w:rsidRDefault="003C575B" w:rsidP="003C575B">
      <w:pPr>
        <w:jc w:val="center"/>
        <w:rPr>
          <w:sz w:val="48"/>
          <w:szCs w:val="48"/>
        </w:rPr>
      </w:pPr>
      <w:r w:rsidRPr="00B74C65">
        <w:rPr>
          <w:sz w:val="48"/>
          <w:szCs w:val="48"/>
        </w:rPr>
        <w:t>Due Date</w:t>
      </w:r>
      <w:r w:rsidR="005E5421">
        <w:rPr>
          <w:sz w:val="48"/>
          <w:szCs w:val="48"/>
        </w:rPr>
        <w:t xml:space="preserve"> – 24/11</w:t>
      </w:r>
      <w:r w:rsidRPr="00B74C65">
        <w:rPr>
          <w:sz w:val="48"/>
          <w:szCs w:val="48"/>
        </w:rPr>
        <w:t>/202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8113166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F81AE6" w14:textId="21014D74" w:rsidR="00F80AC4" w:rsidRDefault="00F80AC4">
          <w:pPr>
            <w:pStyle w:val="TOCHeading"/>
          </w:pPr>
          <w:r>
            <w:t>Contents</w:t>
          </w:r>
        </w:p>
        <w:p w14:paraId="689AAA48" w14:textId="77777777" w:rsidR="0090726F" w:rsidRDefault="00F80A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767161" w:history="1">
            <w:r w:rsidR="0090726F" w:rsidRPr="005610AC">
              <w:rPr>
                <w:rStyle w:val="Hyperlink"/>
                <w:noProof/>
              </w:rPr>
              <w:t>Use case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1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3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10838D56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2" w:history="1">
            <w:r w:rsidR="0090726F" w:rsidRPr="005610AC">
              <w:rPr>
                <w:rStyle w:val="Hyperlink"/>
                <w:noProof/>
              </w:rPr>
              <w:t>Use case descriptions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2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4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21D1D56A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3" w:history="1">
            <w:r w:rsidR="0090726F" w:rsidRPr="005610AC">
              <w:rPr>
                <w:rStyle w:val="Hyperlink"/>
                <w:noProof/>
              </w:rPr>
              <w:t>Class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3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7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09F50DB1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4" w:history="1">
            <w:r w:rsidR="0090726F" w:rsidRPr="005610AC">
              <w:rPr>
                <w:rStyle w:val="Hyperlink"/>
                <w:noProof/>
              </w:rPr>
              <w:t>System Sequence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4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8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191AEC09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5" w:history="1">
            <w:r w:rsidR="0090726F" w:rsidRPr="005610AC">
              <w:rPr>
                <w:rStyle w:val="Hyperlink"/>
                <w:noProof/>
              </w:rPr>
              <w:t>State Chart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5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9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38DDD99B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6" w:history="1">
            <w:r w:rsidR="0090726F" w:rsidRPr="005610AC">
              <w:rPr>
                <w:rStyle w:val="Hyperlink"/>
                <w:noProof/>
                <w:lang w:val="en-US"/>
              </w:rPr>
              <w:t>Activity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6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0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31F1DBF6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7" w:history="1">
            <w:r w:rsidR="0090726F" w:rsidRPr="005610AC">
              <w:rPr>
                <w:rStyle w:val="Hyperlink"/>
                <w:noProof/>
              </w:rPr>
              <w:t>Design Class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7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1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26903F3D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8" w:history="1">
            <w:r w:rsidR="0090726F" w:rsidRPr="005610AC">
              <w:rPr>
                <w:rStyle w:val="Hyperlink"/>
                <w:noProof/>
              </w:rPr>
              <w:t>Design Level Sequence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8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2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06D6DCF5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69" w:history="1">
            <w:r w:rsidR="0090726F" w:rsidRPr="005610AC">
              <w:rPr>
                <w:rStyle w:val="Hyperlink"/>
                <w:noProof/>
                <w:lang w:val="en-US"/>
              </w:rPr>
              <w:t>Sequence Diagram for Order Placement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69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2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7BE755A7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0" w:history="1">
            <w:r w:rsidR="0090726F" w:rsidRPr="005610AC">
              <w:rPr>
                <w:rStyle w:val="Hyperlink"/>
                <w:noProof/>
                <w:lang w:val="en-US"/>
              </w:rPr>
              <w:t>Sequence Diagram for Chef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0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2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74CDDFC6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1" w:history="1">
            <w:r w:rsidR="0090726F" w:rsidRPr="005610AC">
              <w:rPr>
                <w:rStyle w:val="Hyperlink"/>
                <w:noProof/>
                <w:lang w:val="en-US"/>
              </w:rPr>
              <w:t>Sequence Diagram for Customer Feedback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1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3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190EB5BA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2" w:history="1">
            <w:r w:rsidR="0090726F" w:rsidRPr="005610AC">
              <w:rPr>
                <w:rStyle w:val="Hyperlink"/>
                <w:noProof/>
              </w:rPr>
              <w:t>Navigation Diagrams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2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4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645E71B7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3" w:history="1">
            <w:r w:rsidR="0090726F" w:rsidRPr="005610AC">
              <w:rPr>
                <w:rStyle w:val="Hyperlink"/>
                <w:noProof/>
                <w:lang w:val="en-US"/>
              </w:rPr>
              <w:t>State chart Diagram for Order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3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4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163D6ED2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4" w:history="1">
            <w:r w:rsidR="0090726F" w:rsidRPr="005610AC">
              <w:rPr>
                <w:rStyle w:val="Hyperlink"/>
                <w:noProof/>
                <w:lang w:val="en-US"/>
              </w:rPr>
              <w:t>State chart Diagram for Payment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4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4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4DD132FF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5" w:history="1">
            <w:r w:rsidR="0090726F" w:rsidRPr="005610AC">
              <w:rPr>
                <w:rStyle w:val="Hyperlink"/>
                <w:noProof/>
                <w:lang w:val="en-US"/>
              </w:rPr>
              <w:t>State chart Diagram for Order Placement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5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5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6D9E5021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6" w:history="1">
            <w:r w:rsidR="0090726F" w:rsidRPr="005610AC">
              <w:rPr>
                <w:rStyle w:val="Hyperlink"/>
                <w:noProof/>
                <w:lang w:val="en-US"/>
              </w:rPr>
              <w:t>State chart Diagram for Overall Meal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6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5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6D74E69D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7" w:history="1">
            <w:r w:rsidR="0090726F" w:rsidRPr="005610AC">
              <w:rPr>
                <w:rStyle w:val="Hyperlink"/>
                <w:noProof/>
              </w:rPr>
              <w:t>User Interface Prototype/Output Design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7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6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38C01324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8" w:history="1">
            <w:r w:rsidR="0090726F" w:rsidRPr="005610AC">
              <w:rPr>
                <w:rStyle w:val="Hyperlink"/>
                <w:noProof/>
                <w:lang w:val="en-US"/>
              </w:rPr>
              <w:t>Screenshots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8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6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3BAB1A87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79" w:history="1">
            <w:r w:rsidR="0090726F" w:rsidRPr="005610AC">
              <w:rPr>
                <w:rStyle w:val="Hyperlink"/>
                <w:noProof/>
                <w:lang w:val="en-US"/>
              </w:rPr>
              <w:t>Sign In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79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6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2E258DB4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0" w:history="1">
            <w:r w:rsidR="0090726F" w:rsidRPr="005610AC">
              <w:rPr>
                <w:rStyle w:val="Hyperlink"/>
                <w:noProof/>
                <w:lang w:val="en-US"/>
              </w:rPr>
              <w:t>Sign Up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0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6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71B9F201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1" w:history="1">
            <w:r w:rsidR="0090726F" w:rsidRPr="005610AC">
              <w:rPr>
                <w:rStyle w:val="Hyperlink"/>
                <w:noProof/>
                <w:lang w:val="en-US"/>
              </w:rPr>
              <w:t>Home Page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1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7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0585F260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2" w:history="1">
            <w:r w:rsidR="0090726F" w:rsidRPr="005610AC">
              <w:rPr>
                <w:rStyle w:val="Hyperlink"/>
                <w:noProof/>
                <w:lang w:val="en-US"/>
              </w:rPr>
              <w:t>Menu/Meals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2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8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7EAFF076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3" w:history="1">
            <w:r w:rsidR="0090726F" w:rsidRPr="005610AC">
              <w:rPr>
                <w:rStyle w:val="Hyperlink"/>
                <w:noProof/>
                <w:lang w:val="en-US"/>
              </w:rPr>
              <w:t>Payment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3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19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3EA8E9C9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4" w:history="1">
            <w:r w:rsidR="0090726F" w:rsidRPr="005610AC">
              <w:rPr>
                <w:rStyle w:val="Hyperlink"/>
                <w:noProof/>
              </w:rPr>
              <w:t>Entity Relationship Diagram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4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20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711D94DD" w14:textId="77777777" w:rsidR="0090726F" w:rsidRDefault="00C9500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5" w:history="1">
            <w:r w:rsidR="0090726F" w:rsidRPr="005610AC">
              <w:rPr>
                <w:rStyle w:val="Hyperlink"/>
                <w:noProof/>
              </w:rPr>
              <w:t>Unit Test Plan and Results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5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21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16E4E21E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6" w:history="1">
            <w:r w:rsidR="0090726F" w:rsidRPr="005610AC">
              <w:rPr>
                <w:rStyle w:val="Hyperlink"/>
                <w:rFonts w:eastAsia="Times New Roman"/>
                <w:noProof/>
                <w:lang w:val="en-US"/>
              </w:rPr>
              <w:t>Written Test Cases in Manual Testing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6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21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65C347E0" w14:textId="77777777" w:rsidR="0090726F" w:rsidRDefault="00C9500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51767187" w:history="1">
            <w:r w:rsidR="0090726F" w:rsidRPr="005610AC">
              <w:rPr>
                <w:rStyle w:val="Hyperlink"/>
                <w:rFonts w:eastAsia="Times New Roman"/>
                <w:noProof/>
                <w:lang w:val="en-US"/>
              </w:rPr>
              <w:t>Automated Testing</w:t>
            </w:r>
            <w:r w:rsidR="0090726F">
              <w:rPr>
                <w:noProof/>
                <w:webHidden/>
              </w:rPr>
              <w:tab/>
            </w:r>
            <w:r w:rsidR="0090726F">
              <w:rPr>
                <w:noProof/>
                <w:webHidden/>
              </w:rPr>
              <w:fldChar w:fldCharType="begin"/>
            </w:r>
            <w:r w:rsidR="0090726F">
              <w:rPr>
                <w:noProof/>
                <w:webHidden/>
              </w:rPr>
              <w:instrText xml:space="preserve"> PAGEREF _Toc151767187 \h </w:instrText>
            </w:r>
            <w:r w:rsidR="0090726F">
              <w:rPr>
                <w:noProof/>
                <w:webHidden/>
              </w:rPr>
            </w:r>
            <w:r w:rsidR="0090726F">
              <w:rPr>
                <w:noProof/>
                <w:webHidden/>
              </w:rPr>
              <w:fldChar w:fldCharType="separate"/>
            </w:r>
            <w:r w:rsidR="0090726F">
              <w:rPr>
                <w:noProof/>
                <w:webHidden/>
              </w:rPr>
              <w:t>22</w:t>
            </w:r>
            <w:r w:rsidR="0090726F">
              <w:rPr>
                <w:noProof/>
                <w:webHidden/>
              </w:rPr>
              <w:fldChar w:fldCharType="end"/>
            </w:r>
          </w:hyperlink>
        </w:p>
        <w:p w14:paraId="142CB8D5" w14:textId="6BD38C34" w:rsidR="00F80AC4" w:rsidRDefault="00F80AC4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1EE5B76F" w14:textId="77777777" w:rsidR="00761860" w:rsidRDefault="00761860" w:rsidP="00761860">
      <w:pPr>
        <w:pStyle w:val="Heading2"/>
      </w:pPr>
      <w:bookmarkStart w:id="0" w:name="_Toc147941356"/>
      <w:bookmarkStart w:id="1" w:name="_Toc151767161"/>
      <w:r>
        <w:lastRenderedPageBreak/>
        <w:t>Use case diagram</w:t>
      </w:r>
      <w:bookmarkEnd w:id="0"/>
      <w:bookmarkEnd w:id="1"/>
    </w:p>
    <w:p w14:paraId="6DBAE135" w14:textId="77777777" w:rsidR="00761860" w:rsidRDefault="00761860" w:rsidP="00761860"/>
    <w:p w14:paraId="355E9DD3" w14:textId="77777777" w:rsidR="00761860" w:rsidRPr="00B74C65" w:rsidRDefault="00761860" w:rsidP="00761860">
      <w:r>
        <w:rPr>
          <w:noProof/>
          <w:lang w:val="en-US"/>
        </w:rPr>
        <w:drawing>
          <wp:inline distT="0" distB="0" distL="0" distR="0" wp14:anchorId="09D96CF7" wp14:editId="1B6AF140">
            <wp:extent cx="5506264" cy="438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e cas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7001" cy="439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E88BB" w14:textId="77777777" w:rsidR="005E5421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0E46073" w14:textId="77777777" w:rsidR="00761860" w:rsidRDefault="00761860" w:rsidP="00761860">
      <w:pPr>
        <w:pStyle w:val="Heading2"/>
      </w:pPr>
    </w:p>
    <w:p w14:paraId="045509ED" w14:textId="77777777" w:rsidR="00761860" w:rsidRDefault="00761860" w:rsidP="00761860">
      <w:pPr>
        <w:pStyle w:val="Heading2"/>
      </w:pPr>
    </w:p>
    <w:p w14:paraId="4D6A7D2C" w14:textId="77777777" w:rsidR="00761860" w:rsidRDefault="00761860" w:rsidP="00761860">
      <w:pPr>
        <w:pStyle w:val="Heading2"/>
      </w:pPr>
    </w:p>
    <w:p w14:paraId="0950E40B" w14:textId="77777777" w:rsidR="00761860" w:rsidRDefault="00761860" w:rsidP="00761860">
      <w:pPr>
        <w:pStyle w:val="Heading2"/>
      </w:pPr>
    </w:p>
    <w:p w14:paraId="7F49326A" w14:textId="77777777" w:rsidR="00761860" w:rsidRDefault="00761860" w:rsidP="00761860">
      <w:pPr>
        <w:pStyle w:val="Heading2"/>
      </w:pPr>
    </w:p>
    <w:p w14:paraId="36200418" w14:textId="77777777" w:rsidR="00761860" w:rsidRDefault="00761860" w:rsidP="00761860">
      <w:pPr>
        <w:pStyle w:val="Heading2"/>
      </w:pPr>
    </w:p>
    <w:p w14:paraId="0549E2AA" w14:textId="77777777" w:rsidR="00761860" w:rsidRDefault="00761860" w:rsidP="00761860">
      <w:pPr>
        <w:pStyle w:val="Heading2"/>
      </w:pPr>
    </w:p>
    <w:p w14:paraId="7E895458" w14:textId="77777777" w:rsidR="00761860" w:rsidRDefault="00761860" w:rsidP="00761860">
      <w:pPr>
        <w:pStyle w:val="Heading2"/>
      </w:pPr>
    </w:p>
    <w:p w14:paraId="7575A3D5" w14:textId="77777777" w:rsidR="00761860" w:rsidRDefault="00761860" w:rsidP="00761860">
      <w:pPr>
        <w:pStyle w:val="Heading2"/>
      </w:pPr>
    </w:p>
    <w:p w14:paraId="3D1B29ED" w14:textId="77777777" w:rsidR="00761860" w:rsidRDefault="00761860" w:rsidP="00761860">
      <w:pPr>
        <w:pStyle w:val="Heading2"/>
      </w:pPr>
    </w:p>
    <w:p w14:paraId="69056E45" w14:textId="77777777" w:rsidR="00761860" w:rsidRDefault="00761860" w:rsidP="00761860"/>
    <w:p w14:paraId="10643FB6" w14:textId="77777777" w:rsidR="00761860" w:rsidRPr="00761860" w:rsidRDefault="00761860" w:rsidP="00761860"/>
    <w:p w14:paraId="549D1554" w14:textId="17158398" w:rsidR="00761860" w:rsidRDefault="00761860" w:rsidP="00761860">
      <w:pPr>
        <w:pStyle w:val="Heading2"/>
      </w:pPr>
      <w:bookmarkStart w:id="2" w:name="_Toc151767162"/>
      <w:r>
        <w:lastRenderedPageBreak/>
        <w:t>Use case descriptions</w:t>
      </w:r>
      <w:bookmarkEnd w:id="2"/>
    </w:p>
    <w:p w14:paraId="0FC35B95" w14:textId="77777777" w:rsidR="00761860" w:rsidRPr="00825A0A" w:rsidRDefault="00761860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B103D23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bookmarkStart w:id="3" w:name="_GoBack"/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Use Case 01: 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Customer and Chef Registration:</w:t>
      </w:r>
    </w:p>
    <w:p w14:paraId="09061AF8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-Users download the 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app and register by providing essential details.</w:t>
      </w:r>
    </w:p>
    <w:p w14:paraId="4A4558DC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- 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ensures security through a robust vetting process for chefs.</w:t>
      </w:r>
    </w:p>
    <w:p w14:paraId="616ED5AC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Use Case 02: 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Login:</w:t>
      </w:r>
    </w:p>
    <w:p w14:paraId="74081AF2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ustomers and chefs can easily log in using their credentials.</w:t>
      </w:r>
    </w:p>
    <w:p w14:paraId="75FEB297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- 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employs secure authentication measures for account protection.</w:t>
      </w:r>
    </w:p>
    <w:p w14:paraId="471654A6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Use Case 03: 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Logout:</w:t>
      </w:r>
    </w:p>
    <w:p w14:paraId="3EBA3FA5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Both customers and chefs can log out, enhancing security and facilitating smooth transitions.</w:t>
      </w:r>
    </w:p>
    <w:p w14:paraId="0A286088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1276D8F2" wp14:editId="746D66D8">
            <wp:extent cx="5734050" cy="2133600"/>
            <wp:effectExtent l="0" t="0" r="0" b="0"/>
            <wp:docPr id="23" name="Picture 23" descr="https://lh7-us.googleusercontent.com/vRbzSzNKMDV0-zfgjgLdppqkKI-pKMWEw0b35uyKL984muvbuXYi3ZLfjLJgZc1cJkPh-niTcA0Ly7Roiw_oM78Jk_SE1G7VokWqHG0cZy1rI7P1sBMorXqfFB6lKpXAS8ffgMqNmQuTGXIktmXdhG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us.googleusercontent.com/vRbzSzNKMDV0-zfgjgLdppqkKI-pKMWEw0b35uyKL984muvbuXYi3ZLfjLJgZc1cJkPh-niTcA0Ly7Roiw_oM78Jk_SE1G7VokWqHG0cZy1rI7P1sBMorXqfFB6lKpXAS8ffgMqNmQuTGXIktmXdhG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BEEBD" w14:textId="77777777" w:rsidR="005E5421" w:rsidRPr="00825A0A" w:rsidRDefault="005E5421" w:rsidP="005E542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825A0A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825A0A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825A0A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</w:p>
    <w:p w14:paraId="46D29E61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Use Case 04: 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Profile Management:</w:t>
      </w:r>
    </w:p>
    <w:p w14:paraId="1912C14A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ustomers and chefs can view and edit their profiles.</w:t>
      </w:r>
    </w:p>
    <w:p w14:paraId="7F8DE362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Editable details include personal information and culinary preferences.</w:t>
      </w:r>
    </w:p>
    <w:p w14:paraId="01592CF4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51E33FA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Use Case 05: 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Meal Customization for Chefs:</w:t>
      </w:r>
    </w:p>
    <w:p w14:paraId="02BCE587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hefs can add, edit, and delete meals.</w:t>
      </w:r>
    </w:p>
    <w:p w14:paraId="23BE139B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Added flexibility includes updating meal details, changing prices, and adjusting availability.</w:t>
      </w:r>
    </w:p>
    <w:p w14:paraId="4E02F78E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2DFCFAF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Use Case 06: 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Interaction:</w:t>
      </w:r>
    </w:p>
    <w:p w14:paraId="3F2F6941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ustomers explore chef profiles, view meal options, and place orders based on real-time information.</w:t>
      </w:r>
    </w:p>
    <w:p w14:paraId="18E5C60C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hefs maintain dynamic profiles, showcasing culinary expertise and adapting offerings to customer preferences.</w:t>
      </w:r>
    </w:p>
    <w:p w14:paraId="41EB6F42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01819F6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240F6FBF" wp14:editId="7F3EAEDA">
            <wp:extent cx="5734050" cy="3886200"/>
            <wp:effectExtent l="0" t="0" r="0" b="0"/>
            <wp:docPr id="24" name="Picture 24" descr="https://lh7-us.googleusercontent.com/266tWyzE0AILhzmLcAEiZcNJnvkoMZxj7kxFJaaXqgI6uItDmVuOWlGq4NDcGNGvUm8puBgaCWX_knCTv-pBNJWmJB6BB8lzMkO1MsryBaUOk4iOEH9Ov6vH_1z3AZXfCPaFMqZ-j0RC6sBDfOMJoX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7-us.googleusercontent.com/266tWyzE0AILhzmLcAEiZcNJnvkoMZxj7kxFJaaXqgI6uItDmVuOWlGq4NDcGNGvUm8puBgaCWX_knCTv-pBNJWmJB6BB8lzMkO1MsryBaUOk4iOEH9Ov6vH_1z3AZXfCPaFMqZ-j0RC6sBDfOMJoX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8A3D2" w14:textId="77777777" w:rsidR="005E5421" w:rsidRDefault="005E5421" w:rsidP="005E5421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</w:pPr>
    </w:p>
    <w:p w14:paraId="5BA184A2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Use Case 07: Homey Feasts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 - Ordering and Tracking</w:t>
      </w:r>
    </w:p>
    <w:p w14:paraId="5E6A1E0E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80FEBCF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Browse Menu:</w:t>
      </w:r>
    </w:p>
    <w:p w14:paraId="05D62D2F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ustomers explore a diverse menu with detailed meal descriptions.</w:t>
      </w:r>
    </w:p>
    <w:p w14:paraId="04901468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Add to Cart:</w:t>
      </w:r>
    </w:p>
    <w:p w14:paraId="266B9354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Easily select and add desired meals to the virtual cart.</w:t>
      </w:r>
    </w:p>
    <w:p w14:paraId="07FFC42D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Place an Order:</w:t>
      </w:r>
    </w:p>
    <w:p w14:paraId="7A15B0D6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Efficiently place orders with delivery preferences and instructions.</w:t>
      </w:r>
    </w:p>
    <w:p w14:paraId="2D2DEE51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Track Order:</w:t>
      </w:r>
    </w:p>
    <w:p w14:paraId="561C548B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Real-time tracking provides updates on meal preparation, dispatch, and delivery.</w:t>
      </w:r>
    </w:p>
    <w:p w14:paraId="17E43E67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A3AAA18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ensures a seamless and transparent customer experience, from browsing the menu to tracking the delivery of delicious, homemade meals.</w:t>
      </w:r>
    </w:p>
    <w:p w14:paraId="279C28CC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lastRenderedPageBreak/>
        <w:drawing>
          <wp:inline distT="0" distB="0" distL="0" distR="0" wp14:anchorId="22C6D171" wp14:editId="405D936C">
            <wp:extent cx="5734050" cy="4610100"/>
            <wp:effectExtent l="0" t="0" r="0" b="0"/>
            <wp:docPr id="25" name="Picture 25" descr="https://lh7-us.googleusercontent.com/78vcJtDaOiyggPknZqKB2ioZuqbv6mPg6-hXDQ0SCqSxL5FcH1LZ9U1OEQ4ODPO-rMabw0esrO7uSdF-nSiXkkP8cXAixERrznKifXZMlSqgkTv73C0Psk3HT7oeVq7JgHG234ovroiuQA82bvLGrp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7-us.googleusercontent.com/78vcJtDaOiyggPknZqKB2ioZuqbv6mPg6-hXDQ0SCqSxL5FcH1LZ9U1OEQ4ODPO-rMabw0esrO7uSdF-nSiXkkP8cXAixERrznKifXZMlSqgkTv73C0Psk3HT7oeVq7JgHG234ovroiuQA82bvLGrpk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5D7ED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2C97352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559CA90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Use Case 08: Home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y</w:t>
      </w: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 Feasts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 - Payment, Ratings and Community Interaction</w:t>
      </w:r>
    </w:p>
    <w:p w14:paraId="00BCAB84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10C9914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Make Payment:</w:t>
      </w:r>
    </w:p>
    <w:p w14:paraId="3B5981F6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Customers securely pay for meals usin</w:t>
      </w: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g various methods, including Interact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and debit cards.</w:t>
      </w:r>
    </w:p>
    <w:p w14:paraId="73DB9CAC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Checkout List:</w:t>
      </w:r>
    </w:p>
    <w:p w14:paraId="4B165850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Access a summary of ordered items, prices, and delivery details post-payment.</w:t>
      </w:r>
    </w:p>
    <w:p w14:paraId="3346C935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Rating and Review:</w:t>
      </w:r>
    </w:p>
    <w:p w14:paraId="3DA1CF6B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Provide feedback through ratings and re</w:t>
      </w: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views, contributing to the 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community.</w:t>
      </w:r>
    </w:p>
    <w:p w14:paraId="039F1B8F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9F0EEB5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Use Case 09: Homey Feasts</w:t>
      </w:r>
      <w:r w:rsidRPr="00825A0A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 Community:</w:t>
      </w:r>
    </w:p>
    <w:p w14:paraId="7B023A3E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>- Seamlessly connect with other enthusiasts, share experiences,</w:t>
      </w: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and engage in the vibrant 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community.</w:t>
      </w:r>
    </w:p>
    <w:p w14:paraId="1F8147F9" w14:textId="77777777" w:rsidR="005E5421" w:rsidRPr="00825A0A" w:rsidRDefault="005E5421" w:rsidP="005E54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DB2E137" w14:textId="77777777" w:rsidR="005E5421" w:rsidRPr="00825A0A" w:rsidRDefault="005E5421" w:rsidP="005E5421">
      <w:pPr>
        <w:spacing w:after="0" w:line="240" w:lineRule="auto"/>
        <w:rPr>
          <w:lang w:val="en-US"/>
        </w:rPr>
      </w:pPr>
      <w:r>
        <w:rPr>
          <w:rFonts w:ascii="Arial" w:eastAsia="Times New Roman" w:hAnsi="Arial" w:cs="Arial"/>
          <w:color w:val="000000"/>
          <w:sz w:val="26"/>
          <w:szCs w:val="26"/>
          <w:lang w:val="en-US"/>
        </w:rPr>
        <w:t>Homey Feasts</w:t>
      </w:r>
      <w:r w:rsidRPr="00825A0A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ensures a swift and engaging user experience, from secure payments to community interaction and feedback sharing.</w:t>
      </w:r>
      <w:bookmarkEnd w:id="3"/>
    </w:p>
    <w:p w14:paraId="171121BC" w14:textId="77777777" w:rsidR="00B54219" w:rsidRDefault="00B54219" w:rsidP="005E5421">
      <w:pPr>
        <w:pStyle w:val="Heading2"/>
      </w:pPr>
      <w:bookmarkStart w:id="4" w:name="_Toc147941357"/>
    </w:p>
    <w:p w14:paraId="72A0F3AE" w14:textId="77777777" w:rsidR="005E5421" w:rsidRDefault="005E5421" w:rsidP="005E5421">
      <w:pPr>
        <w:pStyle w:val="Heading2"/>
      </w:pPr>
      <w:bookmarkStart w:id="5" w:name="_Toc151767163"/>
      <w:r>
        <w:t>Class Diagram</w:t>
      </w:r>
      <w:bookmarkEnd w:id="4"/>
      <w:bookmarkEnd w:id="5"/>
    </w:p>
    <w:p w14:paraId="23B15D1D" w14:textId="77777777" w:rsidR="005E5421" w:rsidRDefault="005E5421" w:rsidP="005E5421"/>
    <w:p w14:paraId="664DE199" w14:textId="77777777" w:rsidR="005E5421" w:rsidRPr="007117E5" w:rsidRDefault="005E5421" w:rsidP="005E5421">
      <w:r>
        <w:rPr>
          <w:noProof/>
          <w:lang w:val="en-US"/>
        </w:rPr>
        <w:drawing>
          <wp:inline distT="0" distB="0" distL="0" distR="0" wp14:anchorId="1B6DD7EE" wp14:editId="59CA4AC1">
            <wp:extent cx="5213350" cy="3791585"/>
            <wp:effectExtent l="38100" t="38100" r="44450" b="374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ass diagram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342" cy="3822125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00EAF" w14:textId="77777777" w:rsidR="005E5421" w:rsidRDefault="005E5421" w:rsidP="005E5421">
      <w:pPr>
        <w:pStyle w:val="Heading2"/>
      </w:pPr>
      <w:bookmarkStart w:id="6" w:name="_Toc147941358"/>
    </w:p>
    <w:p w14:paraId="739ADCAF" w14:textId="77777777" w:rsidR="00B54219" w:rsidRPr="00B54219" w:rsidRDefault="00B54219" w:rsidP="00B54219"/>
    <w:p w14:paraId="0747DC07" w14:textId="77777777" w:rsidR="00B54219" w:rsidRDefault="00B54219" w:rsidP="005E5421">
      <w:pPr>
        <w:pStyle w:val="Heading2"/>
      </w:pPr>
    </w:p>
    <w:p w14:paraId="6AD0AAE4" w14:textId="77777777" w:rsidR="00B54219" w:rsidRDefault="00B54219" w:rsidP="005E5421">
      <w:pPr>
        <w:pStyle w:val="Heading2"/>
      </w:pPr>
    </w:p>
    <w:p w14:paraId="6238EF6D" w14:textId="77777777" w:rsidR="00B54219" w:rsidRDefault="00B54219" w:rsidP="005E5421">
      <w:pPr>
        <w:pStyle w:val="Heading2"/>
      </w:pPr>
    </w:p>
    <w:p w14:paraId="3D461984" w14:textId="77777777" w:rsidR="00B54219" w:rsidRDefault="00B54219" w:rsidP="005E5421">
      <w:pPr>
        <w:pStyle w:val="Heading2"/>
      </w:pPr>
    </w:p>
    <w:p w14:paraId="454DAC87" w14:textId="77777777" w:rsidR="00B54219" w:rsidRDefault="00B54219" w:rsidP="005E5421">
      <w:pPr>
        <w:pStyle w:val="Heading2"/>
      </w:pPr>
    </w:p>
    <w:p w14:paraId="4FE08D23" w14:textId="77777777" w:rsidR="00B54219" w:rsidRDefault="00B54219" w:rsidP="005E5421">
      <w:pPr>
        <w:pStyle w:val="Heading2"/>
      </w:pPr>
    </w:p>
    <w:p w14:paraId="7493463D" w14:textId="77777777" w:rsidR="00B54219" w:rsidRDefault="00B54219" w:rsidP="005E5421">
      <w:pPr>
        <w:pStyle w:val="Heading2"/>
      </w:pPr>
    </w:p>
    <w:p w14:paraId="50FA79C9" w14:textId="77777777" w:rsidR="00B54219" w:rsidRDefault="00B54219" w:rsidP="005E5421">
      <w:pPr>
        <w:pStyle w:val="Heading2"/>
      </w:pPr>
    </w:p>
    <w:p w14:paraId="341EF5F4" w14:textId="77777777" w:rsidR="00B54219" w:rsidRDefault="00B54219" w:rsidP="005E5421">
      <w:pPr>
        <w:pStyle w:val="Heading2"/>
      </w:pPr>
    </w:p>
    <w:p w14:paraId="609166CC" w14:textId="77777777" w:rsidR="00B54219" w:rsidRDefault="00B54219" w:rsidP="005E5421">
      <w:pPr>
        <w:pStyle w:val="Heading2"/>
      </w:pPr>
    </w:p>
    <w:p w14:paraId="34A2DF29" w14:textId="77777777" w:rsidR="00B54219" w:rsidRPr="00B54219" w:rsidRDefault="00B54219" w:rsidP="00B54219"/>
    <w:p w14:paraId="6757F392" w14:textId="77777777" w:rsidR="00B54219" w:rsidRDefault="00B54219" w:rsidP="005E5421">
      <w:pPr>
        <w:pStyle w:val="Heading2"/>
      </w:pPr>
    </w:p>
    <w:p w14:paraId="79A680DC" w14:textId="77777777" w:rsidR="005E5421" w:rsidRDefault="005E5421" w:rsidP="005E5421">
      <w:pPr>
        <w:pStyle w:val="Heading2"/>
      </w:pPr>
      <w:bookmarkStart w:id="7" w:name="_Toc151767164"/>
      <w:r>
        <w:t>System Sequence Diagram</w:t>
      </w:r>
      <w:bookmarkEnd w:id="6"/>
      <w:bookmarkEnd w:id="7"/>
    </w:p>
    <w:p w14:paraId="3A00C124" w14:textId="77777777" w:rsidR="005E5421" w:rsidRDefault="005E5421" w:rsidP="005E5421"/>
    <w:p w14:paraId="49FE4510" w14:textId="77777777" w:rsidR="005E5421" w:rsidRDefault="005E5421" w:rsidP="005E5421">
      <w:r>
        <w:rPr>
          <w:noProof/>
          <w:lang w:val="en-US"/>
        </w:rPr>
        <w:drawing>
          <wp:inline distT="0" distB="0" distL="0" distR="0" wp14:anchorId="32E8681A" wp14:editId="1C7EAE81">
            <wp:extent cx="6038850" cy="4177898"/>
            <wp:effectExtent l="38100" t="38100" r="38100" b="323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quence diagram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4560" cy="4181848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F7D" w14:textId="77777777" w:rsidR="005E5421" w:rsidRDefault="005E5421" w:rsidP="005E5421"/>
    <w:p w14:paraId="01D80EBD" w14:textId="77777777" w:rsidR="005E5421" w:rsidRDefault="005E5421" w:rsidP="005E5421"/>
    <w:p w14:paraId="58BA1158" w14:textId="77777777" w:rsidR="005E5421" w:rsidRDefault="005E5421" w:rsidP="005E5421"/>
    <w:p w14:paraId="75384F02" w14:textId="77777777" w:rsidR="005E5421" w:rsidRDefault="005E5421" w:rsidP="005E5421"/>
    <w:p w14:paraId="0C3C021B" w14:textId="77777777" w:rsidR="005E5421" w:rsidRDefault="005E5421" w:rsidP="005E5421"/>
    <w:p w14:paraId="75297B61" w14:textId="77777777" w:rsidR="005E5421" w:rsidRDefault="005E5421" w:rsidP="005E5421"/>
    <w:p w14:paraId="536F3392" w14:textId="77777777" w:rsidR="005E5421" w:rsidRDefault="005E5421" w:rsidP="005E5421"/>
    <w:p w14:paraId="6C1A4147" w14:textId="77777777" w:rsidR="005E5421" w:rsidRDefault="005E5421" w:rsidP="005E5421"/>
    <w:p w14:paraId="46472772" w14:textId="77777777" w:rsidR="005E5421" w:rsidRDefault="005E5421" w:rsidP="005E5421"/>
    <w:p w14:paraId="32C1148F" w14:textId="77777777" w:rsidR="005E5421" w:rsidRDefault="005E5421" w:rsidP="005E5421"/>
    <w:p w14:paraId="343E8B1D" w14:textId="77777777" w:rsidR="005E5421" w:rsidRPr="00F33E6C" w:rsidRDefault="005E5421" w:rsidP="005E5421"/>
    <w:p w14:paraId="5E6BB738" w14:textId="77777777" w:rsidR="005E5421" w:rsidRDefault="005E5421" w:rsidP="005E5421">
      <w:pPr>
        <w:pStyle w:val="Heading2"/>
      </w:pPr>
      <w:bookmarkStart w:id="8" w:name="_Toc147941359"/>
      <w:bookmarkStart w:id="9" w:name="_Toc151767165"/>
      <w:r>
        <w:lastRenderedPageBreak/>
        <w:t>State Chart Diagram</w:t>
      </w:r>
      <w:bookmarkEnd w:id="8"/>
      <w:bookmarkEnd w:id="9"/>
    </w:p>
    <w:p w14:paraId="6560B775" w14:textId="77777777" w:rsidR="005E5421" w:rsidRDefault="005E5421" w:rsidP="005E5421"/>
    <w:p w14:paraId="4A6AF4B8" w14:textId="77777777" w:rsidR="005E5421" w:rsidRPr="00F241E8" w:rsidRDefault="005E5421" w:rsidP="005E5421">
      <w:r>
        <w:rPr>
          <w:noProof/>
          <w:lang w:val="en-US"/>
        </w:rPr>
        <w:drawing>
          <wp:inline distT="0" distB="0" distL="0" distR="0" wp14:anchorId="11CE8CF0" wp14:editId="39FD186C">
            <wp:extent cx="6200775" cy="4366928"/>
            <wp:effectExtent l="38100" t="38100" r="28575" b="336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techart diagram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7880" cy="4371932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B224B" w14:textId="77777777" w:rsidR="005E5421" w:rsidRDefault="005E5421" w:rsidP="005E5421"/>
    <w:p w14:paraId="6B9F5CDA" w14:textId="77777777" w:rsidR="005E5421" w:rsidRDefault="005E5421" w:rsidP="005E5421"/>
    <w:p w14:paraId="5BBA0D95" w14:textId="77777777" w:rsidR="005E5421" w:rsidRDefault="005E5421" w:rsidP="005E5421"/>
    <w:p w14:paraId="6CE0273D" w14:textId="77777777" w:rsidR="005E5421" w:rsidRDefault="005E5421" w:rsidP="005E5421"/>
    <w:p w14:paraId="6E4E3CED" w14:textId="77777777" w:rsidR="005E5421" w:rsidRDefault="005E5421" w:rsidP="005E5421"/>
    <w:p w14:paraId="0BA7E6AC" w14:textId="77777777" w:rsidR="005E5421" w:rsidRDefault="005E5421" w:rsidP="005E5421"/>
    <w:p w14:paraId="43490A48" w14:textId="77777777" w:rsidR="005E5421" w:rsidRDefault="005E5421" w:rsidP="005E5421"/>
    <w:p w14:paraId="641C5607" w14:textId="77777777" w:rsidR="005E5421" w:rsidRDefault="005E5421" w:rsidP="005E5421"/>
    <w:p w14:paraId="2E1D3DA2" w14:textId="77777777" w:rsidR="005E5421" w:rsidRDefault="005E5421" w:rsidP="005E5421"/>
    <w:p w14:paraId="32D249B1" w14:textId="77777777" w:rsidR="005E5421" w:rsidRDefault="005E5421" w:rsidP="005E5421"/>
    <w:p w14:paraId="4861DCF9" w14:textId="77777777" w:rsidR="005E5421" w:rsidRPr="00F80AC4" w:rsidRDefault="005E5421" w:rsidP="005E5421"/>
    <w:p w14:paraId="1A06FF08" w14:textId="77777777" w:rsidR="005C177D" w:rsidRDefault="005C177D" w:rsidP="005C177D">
      <w:pPr>
        <w:pStyle w:val="Heading2"/>
        <w:rPr>
          <w:lang w:val="en-US"/>
        </w:rPr>
      </w:pPr>
      <w:bookmarkStart w:id="10" w:name="_Toc150175704"/>
      <w:bookmarkStart w:id="11" w:name="_Toc150175861"/>
      <w:bookmarkStart w:id="12" w:name="_Toc151767166"/>
      <w:r>
        <w:rPr>
          <w:lang w:val="en-US"/>
        </w:rPr>
        <w:lastRenderedPageBreak/>
        <w:t>Activity Diagram</w:t>
      </w:r>
      <w:bookmarkEnd w:id="10"/>
      <w:bookmarkEnd w:id="11"/>
      <w:bookmarkEnd w:id="12"/>
    </w:p>
    <w:p w14:paraId="19728D35" w14:textId="77777777" w:rsidR="005C177D" w:rsidRPr="00B54219" w:rsidRDefault="005C177D" w:rsidP="005C177D">
      <w:pPr>
        <w:rPr>
          <w:lang w:val="en-US"/>
        </w:rPr>
      </w:pPr>
    </w:p>
    <w:p w14:paraId="5A9FDFAD" w14:textId="77777777" w:rsidR="005C177D" w:rsidRDefault="005C177D" w:rsidP="005C177D">
      <w:pPr>
        <w:rPr>
          <w:lang w:val="en-US"/>
        </w:rPr>
      </w:pPr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4CB874DB" wp14:editId="5B67CD86">
            <wp:extent cx="5569858" cy="5600700"/>
            <wp:effectExtent l="0" t="0" r="0" b="0"/>
            <wp:docPr id="11" name="Picture 11" descr="https://lh7-us.googleusercontent.com/hk7nQwZHJgyylHTLrhIojq_coDLcU2HWU_4MRi7So6JxnJAytet2JSDM31cUGudEGz5lLGgk3uw_UD3DTM0O6jGEeXuh0l7nz0kWDttrsaCzoSYxrgkDoCtm6WO_byU_xQCQP2mrfFGBIMkcfbRGO-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lh7-us.googleusercontent.com/hk7nQwZHJgyylHTLrhIojq_coDLcU2HWU_4MRi7So6JxnJAytet2JSDM31cUGudEGz5lLGgk3uw_UD3DTM0O6jGEeXuh0l7nz0kWDttrsaCzoSYxrgkDoCtm6WO_byU_xQCQP2mrfFGBIMkcfbRGO-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858" cy="560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4DD3E" w14:textId="77777777" w:rsidR="005C177D" w:rsidRPr="003C575B" w:rsidRDefault="005C177D" w:rsidP="005C177D"/>
    <w:p w14:paraId="30E69C4D" w14:textId="77777777" w:rsidR="005C177D" w:rsidRDefault="005C177D" w:rsidP="00F80AC4">
      <w:pPr>
        <w:pStyle w:val="Heading2"/>
      </w:pPr>
    </w:p>
    <w:p w14:paraId="384470F6" w14:textId="77777777" w:rsidR="005C177D" w:rsidRDefault="005C177D" w:rsidP="005C177D"/>
    <w:p w14:paraId="34AE5AB2" w14:textId="77777777" w:rsidR="005C177D" w:rsidRDefault="005C177D" w:rsidP="005C177D"/>
    <w:p w14:paraId="1FDA2387" w14:textId="77777777" w:rsidR="005C177D" w:rsidRDefault="005C177D" w:rsidP="005C177D"/>
    <w:p w14:paraId="0E91A2C0" w14:textId="77777777" w:rsidR="005C177D" w:rsidRPr="005C177D" w:rsidRDefault="005C177D" w:rsidP="005C177D"/>
    <w:p w14:paraId="5F50222F" w14:textId="6ADCEDF2" w:rsidR="00CF7EEA" w:rsidRDefault="003C575B" w:rsidP="00F80AC4">
      <w:pPr>
        <w:pStyle w:val="Heading2"/>
      </w:pPr>
      <w:bookmarkStart w:id="13" w:name="_Toc151767167"/>
      <w:r>
        <w:lastRenderedPageBreak/>
        <w:t>Design Class Diagram</w:t>
      </w:r>
      <w:bookmarkEnd w:id="13"/>
    </w:p>
    <w:p w14:paraId="253F8212" w14:textId="4EFAF885" w:rsidR="003C575B" w:rsidRDefault="003C575B" w:rsidP="003C575B"/>
    <w:p w14:paraId="0D1CD66B" w14:textId="7468B0CD" w:rsidR="003C575B" w:rsidRPr="003C575B" w:rsidRDefault="003C575B" w:rsidP="003C575B"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6F539E7B" wp14:editId="02CFF262">
            <wp:extent cx="5848323" cy="4572000"/>
            <wp:effectExtent l="0" t="0" r="635" b="0"/>
            <wp:docPr id="3" name="Picture 3" descr="https://lh7-us.googleusercontent.com/0DvdhGd7sUy5PlXxrD9mYhCuRZy6PxpA_RoKONpY9wBh7JpdfFd7JnM9e00FzM0CUKdDD-d7zTPBUuzSvKVnMKOt_O_MaFNZ_Y_zIdTd4ZsenShWTcoC2YXR98QNGHFueI9MimALsiv4FaHF8mN6jB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7-us.googleusercontent.com/0DvdhGd7sUy5PlXxrD9mYhCuRZy6PxpA_RoKONpY9wBh7JpdfFd7JnM9e00FzM0CUKdDD-d7zTPBUuzSvKVnMKOt_O_MaFNZ_Y_zIdTd4ZsenShWTcoC2YXR98QNGHFueI9MimALsiv4FaHF8mN6jBw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519" cy="4592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BB62D" w14:textId="77777777" w:rsidR="00F80AC4" w:rsidRPr="00F80AC4" w:rsidRDefault="00F80AC4" w:rsidP="00F80AC4"/>
    <w:p w14:paraId="13A0A771" w14:textId="6D3E414C" w:rsidR="00F80AC4" w:rsidRDefault="003C575B" w:rsidP="00F80AC4">
      <w:pPr>
        <w:pStyle w:val="Heading2"/>
      </w:pPr>
      <w:bookmarkStart w:id="14" w:name="_Toc151767168"/>
      <w:r>
        <w:lastRenderedPageBreak/>
        <w:t>Design Level Sequence Diagram</w:t>
      </w:r>
      <w:bookmarkEnd w:id="14"/>
    </w:p>
    <w:p w14:paraId="4B0DD06F" w14:textId="77777777" w:rsidR="003C575B" w:rsidRDefault="003C575B" w:rsidP="0090726F">
      <w:pPr>
        <w:pStyle w:val="Heading3"/>
        <w:rPr>
          <w:lang w:val="en-US"/>
        </w:rPr>
      </w:pPr>
      <w:bookmarkStart w:id="15" w:name="_Toc150175696"/>
      <w:bookmarkStart w:id="16" w:name="_Toc150175853"/>
      <w:bookmarkStart w:id="17" w:name="_Toc151767169"/>
      <w:r>
        <w:rPr>
          <w:lang w:val="en-US"/>
        </w:rPr>
        <w:t>Sequence Diagram for Order Placement</w:t>
      </w:r>
      <w:bookmarkEnd w:id="15"/>
      <w:bookmarkEnd w:id="16"/>
      <w:bookmarkEnd w:id="17"/>
    </w:p>
    <w:p w14:paraId="6C0203B2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5E325E43" wp14:editId="4D571172">
            <wp:extent cx="5175250" cy="3350422"/>
            <wp:effectExtent l="0" t="0" r="6350" b="2540"/>
            <wp:docPr id="4" name="Picture 4" descr="https://lh7-us.googleusercontent.com/61VvMmqJJqwann3iXuXkuKNge1TOkMJm_RxM80KWQHOPeOdaqwhz_wdkdLmkCnbea4kGO6ikzL3tpG4JP-pV8Q91QLAFLDQH288d3ag7Na7MJ9rCcqzgl4a9LjSezudKnkp4q_FPjERsnf5Utr_Hnk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7-us.googleusercontent.com/61VvMmqJJqwann3iXuXkuKNge1TOkMJm_RxM80KWQHOPeOdaqwhz_wdkdLmkCnbea4kGO6ikzL3tpG4JP-pV8Q91QLAFLDQH288d3ag7Na7MJ9rCcqzgl4a9LjSezudKnkp4q_FPjERsnf5Utr_Hnk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751" cy="335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4A78C" w14:textId="77777777" w:rsidR="003C575B" w:rsidRDefault="003C575B" w:rsidP="003C575B">
      <w:pPr>
        <w:pStyle w:val="Heading2"/>
        <w:rPr>
          <w:lang w:val="en-US"/>
        </w:rPr>
      </w:pPr>
    </w:p>
    <w:p w14:paraId="5EAC5E47" w14:textId="77777777" w:rsidR="003C575B" w:rsidRDefault="003C575B" w:rsidP="0090726F">
      <w:pPr>
        <w:pStyle w:val="Heading3"/>
        <w:rPr>
          <w:lang w:val="en-US"/>
        </w:rPr>
      </w:pPr>
      <w:bookmarkStart w:id="18" w:name="_Toc150175697"/>
      <w:bookmarkStart w:id="19" w:name="_Toc150175854"/>
      <w:bookmarkStart w:id="20" w:name="_Toc151767170"/>
      <w:r>
        <w:rPr>
          <w:lang w:val="en-US"/>
        </w:rPr>
        <w:t>Sequence Diagram for Chef</w:t>
      </w:r>
      <w:bookmarkEnd w:id="18"/>
      <w:bookmarkEnd w:id="19"/>
      <w:bookmarkEnd w:id="20"/>
    </w:p>
    <w:p w14:paraId="15A9C162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noProof/>
          <w:color w:val="000000"/>
          <w:sz w:val="30"/>
          <w:szCs w:val="30"/>
          <w:bdr w:val="single" w:sz="18" w:space="0" w:color="000000" w:frame="1"/>
          <w:lang w:val="en-US"/>
        </w:rPr>
        <w:drawing>
          <wp:inline distT="0" distB="0" distL="0" distR="0" wp14:anchorId="20452BD7" wp14:editId="302D4D0B">
            <wp:extent cx="5188736" cy="3333750"/>
            <wp:effectExtent l="0" t="0" r="0" b="0"/>
            <wp:docPr id="5" name="Picture 5" descr="https://lh7-us.googleusercontent.com/F-O6Lq_Eg6iPEl2sPpar9BZZKo8USMNn75I2IIvxBFR_74ruBpWb_fu2-pY5KxjGhcaf4lVJwhWMEH0-IJqEfkDEuhDm-ZKQd9CNAJ76w8qkpQ43uniPPufEdf5dyyMo_C_VqWPZogKvZNldayQqa4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7-us.googleusercontent.com/F-O6Lq_Eg6iPEl2sPpar9BZZKo8USMNn75I2IIvxBFR_74ruBpWb_fu2-pY5KxjGhcaf4lVJwhWMEH0-IJqEfkDEuhDm-ZKQd9CNAJ76w8qkpQ43uniPPufEdf5dyyMo_C_VqWPZogKvZNldayQqa4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593" cy="334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C7C2F" w14:textId="77777777" w:rsidR="003C575B" w:rsidRDefault="003C575B" w:rsidP="0090726F">
      <w:pPr>
        <w:pStyle w:val="Heading3"/>
        <w:rPr>
          <w:lang w:val="en-US"/>
        </w:rPr>
      </w:pPr>
      <w:bookmarkStart w:id="21" w:name="_Toc150175698"/>
      <w:bookmarkStart w:id="22" w:name="_Toc150175855"/>
      <w:bookmarkStart w:id="23" w:name="_Toc151767171"/>
      <w:r>
        <w:rPr>
          <w:lang w:val="en-US"/>
        </w:rPr>
        <w:lastRenderedPageBreak/>
        <w:t>Sequence Diagram for Customer Feedback</w:t>
      </w:r>
      <w:bookmarkEnd w:id="21"/>
      <w:bookmarkEnd w:id="22"/>
      <w:bookmarkEnd w:id="23"/>
    </w:p>
    <w:p w14:paraId="4F1ED1C5" w14:textId="77777777" w:rsidR="00B54219" w:rsidRPr="00B54219" w:rsidRDefault="00B54219" w:rsidP="00B54219">
      <w:pPr>
        <w:rPr>
          <w:lang w:val="en-US"/>
        </w:rPr>
      </w:pPr>
    </w:p>
    <w:p w14:paraId="58E4D7A9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b/>
          <w:bCs/>
          <w:noProof/>
          <w:color w:val="000000"/>
          <w:sz w:val="30"/>
          <w:szCs w:val="30"/>
          <w:bdr w:val="single" w:sz="18" w:space="0" w:color="000000" w:frame="1"/>
          <w:lang w:val="en-US"/>
        </w:rPr>
        <w:drawing>
          <wp:inline distT="0" distB="0" distL="0" distR="0" wp14:anchorId="24A8C22B" wp14:editId="792DBB0B">
            <wp:extent cx="5140597" cy="3524250"/>
            <wp:effectExtent l="0" t="0" r="3175" b="0"/>
            <wp:docPr id="6" name="Picture 6" descr="https://lh7-us.googleusercontent.com/ehbjr53I4IVLJ0vNVMty4xNRRo4IRtRlRbNoRjYDBvC2cgw8fhBoPVQN77czxr4jTIzr38Q1WYIYLsVhKXKkcSerDBrkERBtQUvdo0ZV2WnIvxzVRwTE16pUxniTKFzeNuq5EDw7l0C5wh9VeJFhW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7-us.googleusercontent.com/ehbjr53I4IVLJ0vNVMty4xNRRo4IRtRlRbNoRjYDBvC2cgw8fhBoPVQN77czxr4jTIzr38Q1WYIYLsVhKXKkcSerDBrkERBtQUvdo0ZV2WnIvxzVRwTE16pUxniTKFzeNuq5EDw7l0C5wh9VeJFhWpo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653" cy="3529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E2B78" w14:textId="46B2EB00" w:rsidR="003C575B" w:rsidRPr="003C575B" w:rsidRDefault="003C575B" w:rsidP="003C575B"/>
    <w:p w14:paraId="4C2DA5F6" w14:textId="77777777" w:rsidR="00F80AC4" w:rsidRPr="00F80AC4" w:rsidRDefault="00F80AC4" w:rsidP="00F80AC4"/>
    <w:p w14:paraId="3A8AA949" w14:textId="1BC336F5" w:rsidR="00F80AC4" w:rsidRDefault="003C575B" w:rsidP="00F80AC4">
      <w:pPr>
        <w:pStyle w:val="Heading2"/>
      </w:pPr>
      <w:bookmarkStart w:id="24" w:name="_Toc151767172"/>
      <w:r>
        <w:lastRenderedPageBreak/>
        <w:t>Navigation Diagrams</w:t>
      </w:r>
      <w:bookmarkEnd w:id="24"/>
    </w:p>
    <w:p w14:paraId="178DF8EA" w14:textId="77777777" w:rsidR="003C575B" w:rsidRDefault="003C575B" w:rsidP="0090726F">
      <w:pPr>
        <w:pStyle w:val="Heading3"/>
        <w:rPr>
          <w:lang w:val="en-US"/>
        </w:rPr>
      </w:pPr>
      <w:bookmarkStart w:id="25" w:name="_Toc150175700"/>
      <w:bookmarkStart w:id="26" w:name="_Toc150175857"/>
      <w:bookmarkStart w:id="27" w:name="_Toc151767173"/>
      <w:r>
        <w:rPr>
          <w:lang w:val="en-US"/>
        </w:rPr>
        <w:t>State chart Diagram for Order</w:t>
      </w:r>
      <w:bookmarkEnd w:id="25"/>
      <w:bookmarkEnd w:id="26"/>
      <w:bookmarkEnd w:id="27"/>
    </w:p>
    <w:p w14:paraId="3C92F37D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5EE7EDF7" wp14:editId="02A10256">
            <wp:extent cx="5245080" cy="3340100"/>
            <wp:effectExtent l="0" t="0" r="0" b="0"/>
            <wp:docPr id="7" name="Picture 7" descr="https://lh7-us.googleusercontent.com/Pj5vJBZZxFrVpWJg5zbIZqF_8bBsqnsajr-U9yLIu9HnO8G8ic3DdptqOg-GLfPByATZqvCR9Ts1owXIOCENuxMHFvZBcSAE0tYiUN5xBLar3DD4WSjkptf0kFgbJ1pPLVCAJgwaNNshN4sVBR1RU5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7-us.googleusercontent.com/Pj5vJBZZxFrVpWJg5zbIZqF_8bBsqnsajr-U9yLIu9HnO8G8ic3DdptqOg-GLfPByATZqvCR9Ts1owXIOCENuxMHFvZBcSAE0tYiUN5xBLar3DD4WSjkptf0kFgbJ1pPLVCAJgwaNNshN4sVBR1RU5s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970" cy="3343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3CB03" w14:textId="77777777" w:rsidR="003C575B" w:rsidRDefault="003C575B" w:rsidP="0090726F">
      <w:pPr>
        <w:pStyle w:val="Heading3"/>
        <w:rPr>
          <w:lang w:val="en-US"/>
        </w:rPr>
      </w:pPr>
      <w:bookmarkStart w:id="28" w:name="_Toc150175701"/>
      <w:bookmarkStart w:id="29" w:name="_Toc150175858"/>
      <w:bookmarkStart w:id="30" w:name="_Toc151767174"/>
      <w:r>
        <w:rPr>
          <w:lang w:val="en-US"/>
        </w:rPr>
        <w:t>State chart Diagram for Payment</w:t>
      </w:r>
      <w:bookmarkEnd w:id="28"/>
      <w:bookmarkEnd w:id="29"/>
      <w:bookmarkEnd w:id="30"/>
    </w:p>
    <w:p w14:paraId="7CE032AA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75E35C67" wp14:editId="7025A9BD">
            <wp:extent cx="5263219" cy="3200400"/>
            <wp:effectExtent l="0" t="0" r="0" b="0"/>
            <wp:docPr id="8" name="Picture 8" descr="https://lh7-us.googleusercontent.com/0EpA1LV7pqEusN9GUiTIZ8XAXGE90uAXgthyuIxHm_g5bapUJHXaTm-AO9XMdafwygKHDIERvBW2QiLbhuH3bAo8atZ03IjlAbQ6toJC0UYdtOcQdcTrDfs8phm3huh9fWMXa6yhExBeyH06BiJUNM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7-us.googleusercontent.com/0EpA1LV7pqEusN9GUiTIZ8XAXGE90uAXgthyuIxHm_g5bapUJHXaTm-AO9XMdafwygKHDIERvBW2QiLbhuH3bAo8atZ03IjlAbQ6toJC0UYdtOcQdcTrDfs8phm3huh9fWMXa6yhExBeyH06BiJUNM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05" cy="3209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49846" w14:textId="77777777" w:rsidR="003C575B" w:rsidRDefault="003C575B" w:rsidP="003C575B">
      <w:pPr>
        <w:pStyle w:val="Heading2"/>
        <w:rPr>
          <w:lang w:val="en-US"/>
        </w:rPr>
      </w:pPr>
    </w:p>
    <w:p w14:paraId="0B527A4B" w14:textId="77777777" w:rsidR="003C575B" w:rsidRDefault="003C575B" w:rsidP="0090726F">
      <w:pPr>
        <w:pStyle w:val="Heading3"/>
        <w:rPr>
          <w:lang w:val="en-US"/>
        </w:rPr>
      </w:pPr>
      <w:bookmarkStart w:id="31" w:name="_Toc150175702"/>
      <w:bookmarkStart w:id="32" w:name="_Toc150175859"/>
      <w:bookmarkStart w:id="33" w:name="_Toc151767175"/>
      <w:r>
        <w:rPr>
          <w:lang w:val="en-US"/>
        </w:rPr>
        <w:t>State chart Diagram for Order Placement</w:t>
      </w:r>
      <w:bookmarkEnd w:id="31"/>
      <w:bookmarkEnd w:id="32"/>
      <w:bookmarkEnd w:id="33"/>
    </w:p>
    <w:p w14:paraId="762A3FF2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3C17635D" wp14:editId="684BC6FE">
            <wp:extent cx="4425599" cy="3657600"/>
            <wp:effectExtent l="0" t="0" r="0" b="0"/>
            <wp:docPr id="9" name="Picture 9" descr="https://lh7-us.googleusercontent.com/MQr9GuRyCdW9Co5v8DZoxxKw_946Jhrv19kmtUegD3lGtHTeMpANEoy09ixii9cgCGj5-392apMNiuRHyXfetCsVGCdC96XneI8-ejegtBcJRgWu49vPdorkazgbXC9bCuC-8INPLK14yG4EamYT65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7-us.googleusercontent.com/MQr9GuRyCdW9Co5v8DZoxxKw_946Jhrv19kmtUegD3lGtHTeMpANEoy09ixii9cgCGj5-392apMNiuRHyXfetCsVGCdC96XneI8-ejegtBcJRgWu49vPdorkazgbXC9bCuC-8INPLK14yG4EamYT65c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506" cy="368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429AA" w14:textId="77777777" w:rsidR="003C575B" w:rsidRDefault="003C575B" w:rsidP="003C575B">
      <w:pPr>
        <w:rPr>
          <w:lang w:val="en-US"/>
        </w:rPr>
      </w:pPr>
    </w:p>
    <w:p w14:paraId="451F3740" w14:textId="77777777" w:rsidR="003C575B" w:rsidRDefault="003C575B" w:rsidP="0090726F">
      <w:pPr>
        <w:pStyle w:val="Heading3"/>
        <w:rPr>
          <w:lang w:val="en-US"/>
        </w:rPr>
      </w:pPr>
      <w:bookmarkStart w:id="34" w:name="_Toc150175703"/>
      <w:bookmarkStart w:id="35" w:name="_Toc150175860"/>
      <w:bookmarkStart w:id="36" w:name="_Toc151767176"/>
      <w:r>
        <w:rPr>
          <w:lang w:val="en-US"/>
        </w:rPr>
        <w:t>State chart Diagram for Overall Meal</w:t>
      </w:r>
      <w:bookmarkEnd w:id="34"/>
      <w:bookmarkEnd w:id="35"/>
      <w:bookmarkEnd w:id="36"/>
    </w:p>
    <w:p w14:paraId="59975995" w14:textId="77777777" w:rsidR="003C575B" w:rsidRDefault="003C575B" w:rsidP="003C575B">
      <w:pPr>
        <w:rPr>
          <w:lang w:val="en-US"/>
        </w:rPr>
      </w:pPr>
      <w:r>
        <w:rPr>
          <w:rFonts w:ascii="Arial" w:hAnsi="Arial" w:cs="Arial"/>
          <w:noProof/>
          <w:color w:val="000000"/>
          <w:sz w:val="26"/>
          <w:szCs w:val="26"/>
          <w:bdr w:val="single" w:sz="18" w:space="0" w:color="000000" w:frame="1"/>
          <w:lang w:val="en-US"/>
        </w:rPr>
        <w:drawing>
          <wp:inline distT="0" distB="0" distL="0" distR="0" wp14:anchorId="3E1DE0CE" wp14:editId="1B461335">
            <wp:extent cx="3810000" cy="2954020"/>
            <wp:effectExtent l="0" t="0" r="0" b="0"/>
            <wp:docPr id="10" name="Picture 10" descr="https://lh7-us.googleusercontent.com/u73L2MJ9BrUX8Bbn_ZavcyV8QnAojyeUfovEKEmRXA_KE48u8fUJB4y-vjCfKeAnIEoDmZDQhXdPbu1pyHYGWDfy_1zZAdylONE1SCQQUO_doFjGVe6-_ZBz02OPpVlkMJAmXE2WZyuAtSC-qaW6V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lh7-us.googleusercontent.com/u73L2MJ9BrUX8Bbn_ZavcyV8QnAojyeUfovEKEmRXA_KE48u8fUJB4y-vjCfKeAnIEoDmZDQhXdPbu1pyHYGWDfy_1zZAdylONE1SCQQUO_doFjGVe6-_ZBz02OPpVlkMJAmXE2WZyuAtSC-qaW6VdU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032" cy="2985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AB6CE" w14:textId="77777777" w:rsidR="00F80AC4" w:rsidRDefault="00F80AC4" w:rsidP="00F80AC4"/>
    <w:p w14:paraId="7FD1DBB5" w14:textId="77777777" w:rsidR="005C177D" w:rsidRPr="00F80AC4" w:rsidRDefault="005C177D" w:rsidP="00F80AC4"/>
    <w:p w14:paraId="54D0BB80" w14:textId="25EF2AD0" w:rsidR="00F80AC4" w:rsidRDefault="003C575B" w:rsidP="00F80AC4">
      <w:pPr>
        <w:pStyle w:val="Heading2"/>
      </w:pPr>
      <w:bookmarkStart w:id="37" w:name="_Toc151767177"/>
      <w:r>
        <w:t>User Interface Prototype/Output Design</w:t>
      </w:r>
      <w:bookmarkEnd w:id="37"/>
    </w:p>
    <w:p w14:paraId="2B5A2809" w14:textId="77777777" w:rsidR="003C575B" w:rsidRDefault="003C575B" w:rsidP="003C575B">
      <w:pPr>
        <w:pStyle w:val="Heading2"/>
        <w:rPr>
          <w:lang w:val="en-US"/>
        </w:rPr>
      </w:pPr>
      <w:bookmarkStart w:id="38" w:name="_Toc150175863"/>
      <w:bookmarkStart w:id="39" w:name="_Toc151767178"/>
      <w:r>
        <w:rPr>
          <w:lang w:val="en-US"/>
        </w:rPr>
        <w:t>Screenshots</w:t>
      </w:r>
      <w:bookmarkEnd w:id="38"/>
      <w:bookmarkEnd w:id="39"/>
    </w:p>
    <w:p w14:paraId="779C46B3" w14:textId="2965F499" w:rsidR="003C575B" w:rsidRPr="00DE49F4" w:rsidRDefault="003C575B" w:rsidP="003C575B">
      <w:pPr>
        <w:pStyle w:val="Heading3"/>
        <w:rPr>
          <w:lang w:val="en-US"/>
        </w:rPr>
      </w:pPr>
      <w:bookmarkStart w:id="40" w:name="_Toc150175864"/>
      <w:bookmarkStart w:id="41" w:name="_Toc151767179"/>
      <w:r>
        <w:rPr>
          <w:lang w:val="en-US"/>
        </w:rPr>
        <w:t>Sign In</w:t>
      </w:r>
      <w:bookmarkEnd w:id="40"/>
      <w:bookmarkEnd w:id="41"/>
    </w:p>
    <w:p w14:paraId="415143B4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ECDF0F8" wp14:editId="5DA20F84">
            <wp:extent cx="5524500" cy="308746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ignin.jp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802" cy="309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F21D6" w14:textId="77777777" w:rsidR="003C575B" w:rsidRDefault="003C575B" w:rsidP="003C575B">
      <w:pPr>
        <w:rPr>
          <w:lang w:val="en-US"/>
        </w:rPr>
      </w:pPr>
    </w:p>
    <w:p w14:paraId="24E1F998" w14:textId="77777777" w:rsidR="003C575B" w:rsidRDefault="003C575B" w:rsidP="003C575B">
      <w:pPr>
        <w:pStyle w:val="Heading3"/>
        <w:rPr>
          <w:lang w:val="en-US"/>
        </w:rPr>
      </w:pPr>
      <w:bookmarkStart w:id="42" w:name="_Toc150175865"/>
      <w:bookmarkStart w:id="43" w:name="_Toc151767180"/>
      <w:r>
        <w:rPr>
          <w:lang w:val="en-US"/>
        </w:rPr>
        <w:t>Sign Up</w:t>
      </w:r>
      <w:bookmarkEnd w:id="42"/>
      <w:bookmarkEnd w:id="43"/>
    </w:p>
    <w:p w14:paraId="0C30F072" w14:textId="77777777" w:rsidR="003C575B" w:rsidRPr="00DE49F4" w:rsidRDefault="003C575B" w:rsidP="003C575B">
      <w:pPr>
        <w:rPr>
          <w:lang w:val="en-US"/>
        </w:rPr>
      </w:pPr>
    </w:p>
    <w:p w14:paraId="4C85100B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D3A285A" wp14:editId="2B2ABFAA">
            <wp:extent cx="5556250" cy="3105208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ignup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296" cy="310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54C8A" w14:textId="77777777" w:rsidR="003C575B" w:rsidRDefault="003C575B" w:rsidP="003C575B">
      <w:pPr>
        <w:rPr>
          <w:lang w:val="en-US"/>
        </w:rPr>
      </w:pPr>
    </w:p>
    <w:p w14:paraId="57161C1A" w14:textId="77777777" w:rsidR="003C575B" w:rsidRDefault="003C575B" w:rsidP="003C575B">
      <w:pPr>
        <w:pStyle w:val="Heading3"/>
        <w:rPr>
          <w:lang w:val="en-US"/>
        </w:rPr>
      </w:pPr>
      <w:bookmarkStart w:id="44" w:name="_Toc150175866"/>
      <w:bookmarkStart w:id="45" w:name="_Toc151767181"/>
      <w:r>
        <w:rPr>
          <w:lang w:val="en-US"/>
        </w:rPr>
        <w:t>Home Page</w:t>
      </w:r>
      <w:bookmarkEnd w:id="44"/>
      <w:bookmarkEnd w:id="45"/>
    </w:p>
    <w:p w14:paraId="064106B6" w14:textId="77777777" w:rsidR="003C575B" w:rsidRPr="00DE49F4" w:rsidRDefault="003C575B" w:rsidP="003C575B">
      <w:pPr>
        <w:rPr>
          <w:lang w:val="en-US"/>
        </w:rPr>
      </w:pPr>
    </w:p>
    <w:p w14:paraId="07AB31DD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207B4BA" wp14:editId="1CAD007D">
            <wp:extent cx="5943600" cy="31800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omepage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4922C" w14:textId="77777777" w:rsidR="003C575B" w:rsidRDefault="003C575B" w:rsidP="003C575B">
      <w:pPr>
        <w:rPr>
          <w:lang w:val="en-US"/>
        </w:rPr>
      </w:pPr>
    </w:p>
    <w:p w14:paraId="3D88863D" w14:textId="77777777" w:rsidR="003C575B" w:rsidRDefault="003C575B" w:rsidP="003C575B">
      <w:pPr>
        <w:rPr>
          <w:lang w:val="en-US"/>
        </w:rPr>
      </w:pPr>
    </w:p>
    <w:p w14:paraId="3992AD59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3F888BD" wp14:editId="60A27F85">
            <wp:extent cx="5943600" cy="313880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omepage2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10B58" w14:textId="77777777" w:rsidR="003C575B" w:rsidRDefault="003C575B" w:rsidP="003C575B">
      <w:pPr>
        <w:rPr>
          <w:lang w:val="en-US"/>
        </w:rPr>
      </w:pPr>
    </w:p>
    <w:p w14:paraId="67ED0AE7" w14:textId="77777777" w:rsidR="003C575B" w:rsidRDefault="003C575B" w:rsidP="003C575B">
      <w:pPr>
        <w:rPr>
          <w:lang w:val="en-US"/>
        </w:rPr>
      </w:pPr>
    </w:p>
    <w:p w14:paraId="0BC83B41" w14:textId="77777777" w:rsidR="003C575B" w:rsidRDefault="003C575B" w:rsidP="003C575B">
      <w:pPr>
        <w:rPr>
          <w:lang w:val="en-US"/>
        </w:rPr>
      </w:pPr>
    </w:p>
    <w:p w14:paraId="1B95DF58" w14:textId="77777777" w:rsidR="003C575B" w:rsidRDefault="003C575B" w:rsidP="003C575B">
      <w:pPr>
        <w:pStyle w:val="Heading3"/>
        <w:rPr>
          <w:lang w:val="en-US"/>
        </w:rPr>
      </w:pPr>
      <w:bookmarkStart w:id="46" w:name="_Toc150175867"/>
      <w:bookmarkStart w:id="47" w:name="_Toc151767182"/>
      <w:r>
        <w:rPr>
          <w:lang w:val="en-US"/>
        </w:rPr>
        <w:t>Menu/Meals</w:t>
      </w:r>
      <w:bookmarkEnd w:id="46"/>
      <w:bookmarkEnd w:id="47"/>
    </w:p>
    <w:p w14:paraId="5FA5E552" w14:textId="77777777" w:rsidR="003C575B" w:rsidRPr="00DE49F4" w:rsidRDefault="003C575B" w:rsidP="003C575B">
      <w:pPr>
        <w:rPr>
          <w:lang w:val="en-US"/>
        </w:rPr>
      </w:pPr>
    </w:p>
    <w:p w14:paraId="7A5B5706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502E862" wp14:editId="6B99D3FC">
            <wp:extent cx="5943600" cy="33337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menu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67206" w14:textId="77777777" w:rsidR="003C575B" w:rsidRDefault="003C575B" w:rsidP="003C575B">
      <w:pPr>
        <w:rPr>
          <w:lang w:val="en-US"/>
        </w:rPr>
      </w:pPr>
    </w:p>
    <w:p w14:paraId="66F118EF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666954" wp14:editId="7EE37BE0">
            <wp:extent cx="5943600" cy="33280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menu2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670F9" w14:textId="77777777" w:rsidR="003C575B" w:rsidRDefault="003C575B" w:rsidP="003C575B">
      <w:pPr>
        <w:pStyle w:val="Heading3"/>
        <w:rPr>
          <w:lang w:val="en-US"/>
        </w:rPr>
      </w:pPr>
      <w:bookmarkStart w:id="48" w:name="_Toc150175868"/>
      <w:bookmarkStart w:id="49" w:name="_Toc151767183"/>
      <w:r>
        <w:rPr>
          <w:lang w:val="en-US"/>
        </w:rPr>
        <w:lastRenderedPageBreak/>
        <w:t>Payment</w:t>
      </w:r>
      <w:bookmarkEnd w:id="48"/>
      <w:bookmarkEnd w:id="49"/>
    </w:p>
    <w:p w14:paraId="7138ECBA" w14:textId="77777777" w:rsidR="003C575B" w:rsidRPr="00DE49F4" w:rsidRDefault="003C575B" w:rsidP="003C575B">
      <w:pPr>
        <w:rPr>
          <w:lang w:val="en-US"/>
        </w:rPr>
      </w:pPr>
    </w:p>
    <w:p w14:paraId="2FDE8778" w14:textId="77777777" w:rsidR="003C575B" w:rsidRDefault="003C575B" w:rsidP="003C575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81441B3" wp14:editId="3C295DA6">
            <wp:extent cx="5943600" cy="33369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yment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FCFA7" w14:textId="77777777" w:rsidR="003C575B" w:rsidRDefault="003C575B" w:rsidP="003C575B">
      <w:pPr>
        <w:rPr>
          <w:lang w:val="en-US"/>
        </w:rPr>
      </w:pPr>
    </w:p>
    <w:p w14:paraId="634A25FB" w14:textId="77777777" w:rsidR="003C575B" w:rsidRPr="003C575B" w:rsidRDefault="003C575B" w:rsidP="003C575B"/>
    <w:p w14:paraId="7B30895C" w14:textId="77777777" w:rsidR="00F80AC4" w:rsidRPr="00F80AC4" w:rsidRDefault="00F80AC4" w:rsidP="00F80AC4"/>
    <w:p w14:paraId="1E611178" w14:textId="77777777" w:rsidR="005C177D" w:rsidRDefault="005C177D" w:rsidP="00F80AC4">
      <w:pPr>
        <w:pStyle w:val="Heading2"/>
      </w:pPr>
    </w:p>
    <w:p w14:paraId="0CE7E66A" w14:textId="77777777" w:rsidR="005C177D" w:rsidRDefault="005C177D" w:rsidP="00F80AC4">
      <w:pPr>
        <w:pStyle w:val="Heading2"/>
      </w:pPr>
    </w:p>
    <w:p w14:paraId="377F1E5D" w14:textId="77777777" w:rsidR="005C177D" w:rsidRDefault="005C177D" w:rsidP="00F80AC4">
      <w:pPr>
        <w:pStyle w:val="Heading2"/>
      </w:pPr>
    </w:p>
    <w:p w14:paraId="22BCB5EC" w14:textId="77777777" w:rsidR="005C177D" w:rsidRDefault="005C177D" w:rsidP="00F80AC4">
      <w:pPr>
        <w:pStyle w:val="Heading2"/>
      </w:pPr>
    </w:p>
    <w:p w14:paraId="3C9BD3EF" w14:textId="77777777" w:rsidR="005C177D" w:rsidRDefault="005C177D" w:rsidP="00F80AC4">
      <w:pPr>
        <w:pStyle w:val="Heading2"/>
      </w:pPr>
    </w:p>
    <w:p w14:paraId="411E5051" w14:textId="77777777" w:rsidR="005C177D" w:rsidRDefault="005C177D" w:rsidP="00F80AC4">
      <w:pPr>
        <w:pStyle w:val="Heading2"/>
      </w:pPr>
    </w:p>
    <w:p w14:paraId="42FBFAC2" w14:textId="77777777" w:rsidR="005C177D" w:rsidRDefault="005C177D" w:rsidP="00F80AC4">
      <w:pPr>
        <w:pStyle w:val="Heading2"/>
      </w:pPr>
    </w:p>
    <w:p w14:paraId="57CFBB51" w14:textId="77777777" w:rsidR="005C177D" w:rsidRDefault="005C177D" w:rsidP="00F80AC4">
      <w:pPr>
        <w:pStyle w:val="Heading2"/>
      </w:pPr>
    </w:p>
    <w:p w14:paraId="57520045" w14:textId="77777777" w:rsidR="005C177D" w:rsidRDefault="005C177D" w:rsidP="00F80AC4">
      <w:pPr>
        <w:pStyle w:val="Heading2"/>
      </w:pPr>
    </w:p>
    <w:p w14:paraId="7FE13BD7" w14:textId="77777777" w:rsidR="005C177D" w:rsidRDefault="005C177D" w:rsidP="00F80AC4">
      <w:pPr>
        <w:pStyle w:val="Heading2"/>
      </w:pPr>
    </w:p>
    <w:p w14:paraId="7EC1B311" w14:textId="77777777" w:rsidR="005C177D" w:rsidRDefault="005C177D" w:rsidP="00F80AC4">
      <w:pPr>
        <w:pStyle w:val="Heading2"/>
      </w:pPr>
    </w:p>
    <w:p w14:paraId="67FF9F11" w14:textId="77777777" w:rsidR="005C177D" w:rsidRDefault="005C177D" w:rsidP="00F80AC4">
      <w:pPr>
        <w:pStyle w:val="Heading2"/>
      </w:pPr>
    </w:p>
    <w:p w14:paraId="1E3735A8" w14:textId="77777777" w:rsidR="005C177D" w:rsidRPr="005C177D" w:rsidRDefault="005C177D" w:rsidP="005C177D"/>
    <w:p w14:paraId="2EFFEAA7" w14:textId="0AE0EFED" w:rsidR="00F80AC4" w:rsidRDefault="003C575B" w:rsidP="00F80AC4">
      <w:pPr>
        <w:pStyle w:val="Heading2"/>
      </w:pPr>
      <w:bookmarkStart w:id="50" w:name="_Toc151767184"/>
      <w:r>
        <w:lastRenderedPageBreak/>
        <w:t>Entity Relationship Diagram</w:t>
      </w:r>
      <w:bookmarkEnd w:id="50"/>
    </w:p>
    <w:p w14:paraId="14B5D2B4" w14:textId="77777777" w:rsidR="005C177D" w:rsidRPr="005C177D" w:rsidRDefault="005C177D" w:rsidP="005C177D"/>
    <w:p w14:paraId="6A34A168" w14:textId="02B04B52" w:rsidR="003C575B" w:rsidRDefault="003C575B" w:rsidP="00AD33AB">
      <w:r>
        <w:rPr>
          <w:rFonts w:ascii="Arial" w:hAnsi="Arial" w:cs="Arial"/>
          <w:noProof/>
          <w:color w:val="000000"/>
          <w:sz w:val="30"/>
          <w:szCs w:val="30"/>
          <w:bdr w:val="single" w:sz="18" w:space="0" w:color="000000" w:frame="1"/>
          <w:lang w:val="en-US"/>
        </w:rPr>
        <w:drawing>
          <wp:inline distT="0" distB="0" distL="0" distR="0" wp14:anchorId="0682E967" wp14:editId="6740C3FF">
            <wp:extent cx="5873444" cy="5048250"/>
            <wp:effectExtent l="0" t="0" r="0" b="0"/>
            <wp:docPr id="19" name="Picture 19" descr="https://lh7-us.googleusercontent.com/F4h0ISXDOdjfMdq-iICI_y06nIcWuf0-t-EVQ4Rp0IOiTobb0bD9IE0yesk2V4ohhGXzvtY7QqOLgGBVxedRAgxzjk5cHjGPzEVajheDKvtKGeEyzoYHiUMK_YQY3gJKiQaw-WuFLE0cO3reUcbsX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lh7-us.googleusercontent.com/F4h0ISXDOdjfMdq-iICI_y06nIcWuf0-t-EVQ4Rp0IOiTobb0bD9IE0yesk2V4ohhGXzvtY7QqOLgGBVxedRAgxzjk5cHjGPzEVajheDKvtKGeEyzoYHiUMK_YQY3gJKiQaw-WuFLE0cO3reUcbsXGA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1784" cy="507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020F4" w14:textId="77777777" w:rsidR="00B54219" w:rsidRDefault="00B54219" w:rsidP="00AD33AB"/>
    <w:p w14:paraId="5D2D2873" w14:textId="77777777" w:rsidR="00B54219" w:rsidRDefault="00B54219" w:rsidP="00AD33AB"/>
    <w:p w14:paraId="2875AEB4" w14:textId="77777777" w:rsidR="00B54219" w:rsidRDefault="00B54219" w:rsidP="00AD33AB"/>
    <w:p w14:paraId="45BBEA95" w14:textId="77777777" w:rsidR="00B54219" w:rsidRDefault="00B54219" w:rsidP="00AD33AB"/>
    <w:p w14:paraId="55234300" w14:textId="77777777" w:rsidR="00B54219" w:rsidRDefault="00B54219" w:rsidP="00AD33AB"/>
    <w:p w14:paraId="44CE2DEB" w14:textId="77777777" w:rsidR="00B54219" w:rsidRDefault="00B54219" w:rsidP="00AD33AB"/>
    <w:p w14:paraId="34C45ED2" w14:textId="77777777" w:rsidR="00B54219" w:rsidRDefault="00B54219" w:rsidP="00AD33AB"/>
    <w:p w14:paraId="6C767EF2" w14:textId="77777777" w:rsidR="00B54219" w:rsidRDefault="00B54219" w:rsidP="00AD33AB"/>
    <w:p w14:paraId="18F0EFE5" w14:textId="77777777" w:rsidR="00B54219" w:rsidRDefault="00B54219" w:rsidP="00AD33AB"/>
    <w:p w14:paraId="21F797B9" w14:textId="648A9C38" w:rsidR="005C177D" w:rsidRDefault="0090726F" w:rsidP="005C177D">
      <w:pPr>
        <w:pStyle w:val="Heading2"/>
      </w:pPr>
      <w:bookmarkStart w:id="51" w:name="_Toc151767185"/>
      <w:r>
        <w:lastRenderedPageBreak/>
        <w:t>Unit Test Plan and Results</w:t>
      </w:r>
      <w:bookmarkEnd w:id="51"/>
    </w:p>
    <w:p w14:paraId="6E2FDFE8" w14:textId="77777777" w:rsidR="00B54219" w:rsidRDefault="00B54219" w:rsidP="00AD33AB"/>
    <w:p w14:paraId="546E6612" w14:textId="77777777" w:rsidR="00B54219" w:rsidRPr="0090726F" w:rsidRDefault="00B54219" w:rsidP="0090726F">
      <w:pPr>
        <w:pStyle w:val="Heading3"/>
        <w:rPr>
          <w:rFonts w:eastAsia="Times New Roman"/>
          <w:sz w:val="22"/>
          <w:lang w:val="en-US"/>
        </w:rPr>
      </w:pPr>
      <w:bookmarkStart w:id="52" w:name="_Toc151767186"/>
      <w:r w:rsidRPr="0090726F">
        <w:rPr>
          <w:rFonts w:eastAsia="Times New Roman"/>
          <w:lang w:val="en-US"/>
        </w:rPr>
        <w:t>Written Test Cases in Manual Testing</w:t>
      </w:r>
      <w:bookmarkEnd w:id="52"/>
    </w:p>
    <w:p w14:paraId="2A4EA22C" w14:textId="77777777" w:rsidR="00B54219" w:rsidRPr="00B54219" w:rsidRDefault="00B54219" w:rsidP="00B5421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TEST CASE FOR LOGIN/REGISTER PAG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8"/>
        <w:gridCol w:w="1987"/>
        <w:gridCol w:w="2404"/>
        <w:gridCol w:w="1627"/>
        <w:gridCol w:w="924"/>
      </w:tblGrid>
      <w:tr w:rsidR="00B54219" w:rsidRPr="00B54219" w14:paraId="2BC1FBC9" w14:textId="77777777" w:rsidTr="001903D1">
        <w:trPr>
          <w:trHeight w:val="5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5B03F76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7F64A9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xpected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3459C95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ctual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94DD45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ester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9F94B13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ate</w:t>
            </w:r>
          </w:p>
        </w:tc>
      </w:tr>
      <w:tr w:rsidR="00B54219" w:rsidRPr="00B54219" w14:paraId="72C0987F" w14:textId="77777777" w:rsidTr="001903D1">
        <w:trPr>
          <w:trHeight w:val="10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E5065D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validate register details of the user or chef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320E67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be directed to the home pag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75F5F7C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n error message of login unsuccessfu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DED843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uhib Mohamm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1B4F5E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4-11-2023</w:t>
            </w:r>
          </w:p>
        </w:tc>
      </w:tr>
      <w:tr w:rsidR="00B54219" w:rsidRPr="00B54219" w14:paraId="6C6CFBEF" w14:textId="77777777" w:rsidTr="001903D1">
        <w:trPr>
          <w:trHeight w:val="82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1A727B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validate login details of the us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4AA65F9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be directed to the home pag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816F5E4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splay home pag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3E4365F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rajul Hasan Sy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506AECF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4-11-2023</w:t>
            </w:r>
          </w:p>
        </w:tc>
      </w:tr>
    </w:tbl>
    <w:p w14:paraId="2C09FDA1" w14:textId="77777777" w:rsidR="00B54219" w:rsidRPr="00B54219" w:rsidRDefault="00B54219" w:rsidP="00B5421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US"/>
        </w:rPr>
        <w:t> </w:t>
      </w:r>
    </w:p>
    <w:p w14:paraId="1653E26E" w14:textId="1EF30ABC" w:rsidR="00B54219" w:rsidRPr="00B54219" w:rsidRDefault="00B54219" w:rsidP="00B5421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TEST CASE FOR HOME PAG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35"/>
        <w:gridCol w:w="2081"/>
        <w:gridCol w:w="1833"/>
        <w:gridCol w:w="1554"/>
        <w:gridCol w:w="857"/>
      </w:tblGrid>
      <w:tr w:rsidR="00B54219" w:rsidRPr="00B54219" w14:paraId="48665977" w14:textId="77777777" w:rsidTr="001903D1">
        <w:trPr>
          <w:trHeight w:val="5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B2260BE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0E61723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xpected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61289CE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ctual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03D99D9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ester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643F6F9" w14:textId="77777777" w:rsidR="00B54219" w:rsidRPr="00B54219" w:rsidRDefault="00B54219" w:rsidP="00B54219">
            <w:pPr>
              <w:spacing w:before="240"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te</w:t>
            </w:r>
          </w:p>
        </w:tc>
      </w:tr>
      <w:tr w:rsidR="00B54219" w:rsidRPr="00B54219" w14:paraId="6E66F721" w14:textId="77777777" w:rsidTr="001903D1">
        <w:trPr>
          <w:trHeight w:val="163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9830E1D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check the interface is linked between the home page and Chef/user Profile pag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C126E1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direct to profile page successfully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3FD765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rected to the wrong pag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DB25B2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uhib Mohamm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E5E9AD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-11-2023</w:t>
            </w:r>
          </w:p>
        </w:tc>
      </w:tr>
      <w:tr w:rsidR="00B54219" w:rsidRPr="00B54219" w14:paraId="5EE1D809" w14:textId="77777777" w:rsidTr="001903D1">
        <w:trPr>
          <w:trHeight w:val="163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F23A2B2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check the interface is linked between the home page and Chef/user Profile pag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2594A8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Redirect to profile page successfully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C4AC99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rected successfully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D1E52EE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rajul Hasan Sy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F605D22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0-11-2023</w:t>
            </w:r>
          </w:p>
        </w:tc>
      </w:tr>
    </w:tbl>
    <w:p w14:paraId="1929C6AF" w14:textId="6CEF9208" w:rsidR="00B54219" w:rsidRPr="00B54219" w:rsidRDefault="00B54219" w:rsidP="00B5421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TEST CASE FOR PROFILE PAG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0"/>
        <w:gridCol w:w="1655"/>
        <w:gridCol w:w="3732"/>
        <w:gridCol w:w="1701"/>
        <w:gridCol w:w="992"/>
      </w:tblGrid>
      <w:tr w:rsidR="00B54219" w:rsidRPr="00B54219" w14:paraId="22980706" w14:textId="77777777" w:rsidTr="001903D1">
        <w:trPr>
          <w:trHeight w:val="5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2B7F34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5FBC9A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xpected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72BDD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ctual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7E9BC39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ester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E68564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te</w:t>
            </w:r>
          </w:p>
        </w:tc>
      </w:tr>
      <w:tr w:rsidR="00B54219" w:rsidRPr="00B54219" w14:paraId="0812C943" w14:textId="77777777" w:rsidTr="001903D1">
        <w:trPr>
          <w:trHeight w:val="5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D5245C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edit profil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84B998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dit page display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74E3074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ge not display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A5AC8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rajul Hasan Sy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D7ACF3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-11-2023</w:t>
            </w:r>
          </w:p>
        </w:tc>
      </w:tr>
      <w:tr w:rsidR="00B54219" w:rsidRPr="00B54219" w14:paraId="6DC971AB" w14:textId="77777777" w:rsidTr="001903D1">
        <w:trPr>
          <w:trHeight w:val="10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3BFC0C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lastRenderedPageBreak/>
              <w:t>To edit profile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E54011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dit page display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7BAA4EC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ge displayed successfully and profile is edited successfully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55DC5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uhib Mohamm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EF37B2E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1-11-2023</w:t>
            </w:r>
          </w:p>
        </w:tc>
      </w:tr>
    </w:tbl>
    <w:p w14:paraId="641AA4C8" w14:textId="3DC21E8A" w:rsidR="00B54219" w:rsidRPr="00B54219" w:rsidRDefault="00B54219" w:rsidP="00B5421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/>
        </w:rPr>
        <w:t>TEST CASE FOR MENU PAG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1"/>
        <w:gridCol w:w="2013"/>
        <w:gridCol w:w="2933"/>
        <w:gridCol w:w="1644"/>
        <w:gridCol w:w="939"/>
      </w:tblGrid>
      <w:tr w:rsidR="00B54219" w:rsidRPr="00B54219" w14:paraId="36CF808A" w14:textId="77777777" w:rsidTr="001903D1">
        <w:trPr>
          <w:trHeight w:val="5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6D3069A4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51A26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xpected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7CF28FF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Actual Outpu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649CAC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ester Na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BDB4AC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ate</w:t>
            </w:r>
          </w:p>
        </w:tc>
      </w:tr>
      <w:tr w:rsidR="00B54219" w:rsidRPr="00B54219" w14:paraId="0BB1DDD5" w14:textId="77777777" w:rsidTr="001903D1">
        <w:trPr>
          <w:trHeight w:val="55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5183115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search meal on menu pag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C3CFCF7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st of meals display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AC158B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Error meals not foun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7514D0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rajul Hasan Sy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4AC291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-11-2023</w:t>
            </w:r>
          </w:p>
        </w:tc>
      </w:tr>
      <w:tr w:rsidR="00B54219" w:rsidRPr="00B54219" w14:paraId="2081952A" w14:textId="77777777" w:rsidTr="001903D1">
        <w:trPr>
          <w:trHeight w:val="10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4197F2F2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To search meal on menu pag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D4FFB1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List of meals display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0607EA5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Page displayed successfully and list of wide appear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0E738F7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Muhib Mohamm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118117FA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-11-2023</w:t>
            </w:r>
          </w:p>
        </w:tc>
      </w:tr>
      <w:tr w:rsidR="00B54219" w:rsidRPr="00B54219" w14:paraId="570369D5" w14:textId="77777777" w:rsidTr="001903D1">
        <w:trPr>
          <w:trHeight w:val="109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64432E6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rder track and meals status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216167EA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Notify like meal</w:t>
            </w:r>
          </w:p>
          <w:p w14:paraId="30DC44FD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order,prepari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0D4F749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isplayed successfully order tracking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3C3917DB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irajul Hasan Sy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  <w:hideMark/>
          </w:tcPr>
          <w:p w14:paraId="7554F337" w14:textId="77777777" w:rsidR="00B54219" w:rsidRPr="00B54219" w:rsidRDefault="00B54219" w:rsidP="00B54219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B5421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5-11-2023</w:t>
            </w:r>
          </w:p>
        </w:tc>
      </w:tr>
    </w:tbl>
    <w:p w14:paraId="38FFFD1A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E556791" w14:textId="77777777" w:rsidR="001903D1" w:rsidRDefault="001903D1" w:rsidP="00B54219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</w:pPr>
    </w:p>
    <w:p w14:paraId="4F9D976D" w14:textId="3E3AA2EB" w:rsidR="00B54219" w:rsidRPr="00B54219" w:rsidRDefault="0090726F" w:rsidP="0090726F">
      <w:pPr>
        <w:pStyle w:val="Heading3"/>
        <w:rPr>
          <w:rFonts w:ascii="Times New Roman" w:eastAsia="Times New Roman" w:hAnsi="Times New Roman" w:cs="Times New Roman"/>
          <w:lang w:val="en-US"/>
        </w:rPr>
      </w:pPr>
      <w:bookmarkStart w:id="53" w:name="_Toc151767187"/>
      <w:r w:rsidRPr="00B54219">
        <w:rPr>
          <w:rFonts w:eastAsia="Times New Roman"/>
          <w:lang w:val="en-US"/>
        </w:rPr>
        <w:t>Automated Testing</w:t>
      </w:r>
      <w:bookmarkEnd w:id="53"/>
    </w:p>
    <w:p w14:paraId="6BC7074A" w14:textId="110C25E6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Automated Testing in </w:t>
      </w:r>
      <w:r w:rsidR="001903D1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Homey Feasts </w:t>
      </w: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Using Postman</w:t>
      </w:r>
    </w:p>
    <w:p w14:paraId="4D6F81CA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Overview:</w:t>
      </w:r>
    </w:p>
    <w:p w14:paraId="49D30F67" w14:textId="7703EF9B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</w:t>
      </w: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- Objective:</w:t>
      </w: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Validate Homey </w:t>
      </w:r>
      <w:r w:rsidR="001903D1"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Feasts’</w:t>
      </w: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API functionality and ensure seamless integration.</w:t>
      </w:r>
    </w:p>
    <w:p w14:paraId="4102C746" w14:textId="77777777" w:rsidR="00B54219" w:rsidRPr="00B54219" w:rsidRDefault="00B54219" w:rsidP="00B54219">
      <w:pPr>
        <w:spacing w:after="0" w:line="240" w:lineRule="auto"/>
        <w:rPr>
          <w:rFonts w:ascii="Arial" w:eastAsia="Times New Roman" w:hAnsi="Arial" w:cs="Arial"/>
          <w:color w:val="000000"/>
          <w:sz w:val="26"/>
          <w:szCs w:val="26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</w:t>
      </w: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 xml:space="preserve">  - Tool Used: </w:t>
      </w: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Postman for API testing.</w:t>
      </w:r>
    </w:p>
    <w:p w14:paraId="22A38EA4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7A3E49E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617C9116" wp14:editId="02D6DAB4">
            <wp:extent cx="5930900" cy="2717800"/>
            <wp:effectExtent l="0" t="0" r="0" b="6350"/>
            <wp:docPr id="32" name="Picture 32" descr="https://lh7-us.googleusercontent.com/0zRb4eM2wN3haPYUeyGn9ztl4B39VCr8r_Ril2obP9H1uy6XiIPMsDOMFE2mCS9dJjwI7fcRwGq0hXrh-WoLu5gwWtG5cEVNrJ_h-1YMQiKCL55Q1RBPTVzwFcJPnZiK_pSfppiNLl9Q79Cj8hUAxr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us.googleusercontent.com/0zRb4eM2wN3haPYUeyGn9ztl4B39VCr8r_Ril2obP9H1uy6XiIPMsDOMFE2mCS9dJjwI7fcRwGq0hXrh-WoLu5gwWtG5cEVNrJ_h-1YMQiKCL55Q1RBPTVzwFcJPnZiK_pSfppiNLl9Q79Cj8hUAxr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686B2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4EA39E5" w14:textId="77777777" w:rsidR="00B54219" w:rsidRPr="00B54219" w:rsidRDefault="00B54219" w:rsidP="00B54219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</w:pPr>
    </w:p>
    <w:p w14:paraId="58BC0139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Test Cases:</w:t>
      </w:r>
    </w:p>
    <w:p w14:paraId="3F87CB7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Login API:</w:t>
      </w:r>
    </w:p>
    <w:p w14:paraId="57945876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Description: Validates the user login functionality.</w:t>
      </w:r>
    </w:p>
    <w:p w14:paraId="7112795C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Steps:</w:t>
      </w:r>
    </w:p>
    <w:p w14:paraId="6CC6BE19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1. Send a POST request to the login endpoint with valid user credentials.</w:t>
      </w:r>
    </w:p>
    <w:p w14:paraId="1F77B2B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2. Validate the response status code (200 for success).</w:t>
      </w:r>
    </w:p>
    <w:p w14:paraId="4E0F735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3.Check if the response contains the expected data (user details, authentication token).</w:t>
      </w:r>
    </w:p>
    <w:p w14:paraId="41C8A32D" w14:textId="4F5C83CE" w:rsidR="00B54219" w:rsidRPr="00B54219" w:rsidRDefault="00B54219" w:rsidP="00B5421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928D5A1" w14:textId="77777777" w:rsidR="00B54219" w:rsidRDefault="00B54219" w:rsidP="001903D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0790D97A" wp14:editId="2136D37F">
            <wp:extent cx="5734050" cy="1647825"/>
            <wp:effectExtent l="0" t="0" r="0" b="9525"/>
            <wp:docPr id="33" name="Picture 33" descr="https://lh7-us.googleusercontent.com/K3xTosOZMEVuJqXaZbxAYGAWLl1N3lIfIdDbkL_eZ7QnSkNYq5-9pZnL43foEE1b7OV8JzKw5iR00rCJcKTkMX70sMzjTijoYrezec2HbIUh0Etb8Uu3ESh4vPrV6Q9pcI8KsPgR7N3SjtTEEoBC4S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7-us.googleusercontent.com/K3xTosOZMEVuJqXaZbxAYGAWLl1N3lIfIdDbkL_eZ7QnSkNYq5-9pZnL43foEE1b7OV8JzKw5iR00rCJcKTkMX70sMzjTijoYrezec2HbIUh0Etb8Uu3ESh4vPrV6Q9pcI8KsPgR7N3SjtTEEoBC4SQ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64" b="10000"/>
                    <a:stretch/>
                  </pic:blipFill>
                  <pic:spPr bwMode="auto">
                    <a:xfrm>
                      <a:off x="0" y="0"/>
                      <a:ext cx="573405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39596B" w14:textId="77777777" w:rsidR="001903D1" w:rsidRPr="00B54219" w:rsidRDefault="001903D1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3E986AFD" w14:textId="77777777" w:rsidR="00B54219" w:rsidRDefault="00B54219" w:rsidP="001903D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54F1BE0B" wp14:editId="5914939F">
            <wp:extent cx="5727700" cy="1993900"/>
            <wp:effectExtent l="0" t="0" r="6350" b="6350"/>
            <wp:docPr id="34" name="Picture 34" descr="https://lh7-us.googleusercontent.com/U4yTx9_XJ7w1LJJgZw4DS5PaPE84BBf6s4bRseJ0c3qFxlzqRIrQlWxT5soGPrEHs-MTbrEccV0-pn1uBd-SgGy63nSuW8VHrEh7w7ZAjCKraZVXgBDODBarqW-E9vkoD8Jc-Fbz-9EnptqLyCVCU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7-us.googleusercontent.com/U4yTx9_XJ7w1LJJgZw4DS5PaPE84BBf6s4bRseJ0c3qFxlzqRIrQlWxT5soGPrEHs-MTbrEccV0-pn1uBd-SgGy63nSuW8VHrEh7w7ZAjCKraZVXgBDODBarqW-E9vkoD8Jc-Fbz-9EnptqLyCVCUVI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99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820B5" w14:textId="77777777" w:rsidR="001903D1" w:rsidRPr="00B54219" w:rsidRDefault="001903D1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84D3C28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Order Placement API:</w:t>
      </w:r>
    </w:p>
    <w:p w14:paraId="4609B8FA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Description: Ensures a smooth order placement process.</w:t>
      </w:r>
    </w:p>
    <w:p w14:paraId="7E0A1EC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Steps:</w:t>
      </w:r>
    </w:p>
    <w:p w14:paraId="654B3E23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1. Send a POST request to the order placement endpoint with sample order data.</w:t>
      </w:r>
    </w:p>
    <w:p w14:paraId="129BA52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2. Verify that the response status code is as expected.</w:t>
      </w:r>
    </w:p>
    <w:p w14:paraId="781B73E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3. Confirm the order details in the response match the submitted data.</w:t>
      </w:r>
    </w:p>
    <w:p w14:paraId="503946BE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05BD64B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Payment API:</w:t>
      </w:r>
    </w:p>
    <w:p w14:paraId="1E38CAF9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Description: Validates the payment processing functionality.</w:t>
      </w:r>
    </w:p>
    <w:p w14:paraId="03CF7021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Steps:</w:t>
      </w:r>
    </w:p>
    <w:p w14:paraId="480D41E8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lastRenderedPageBreak/>
        <w:t>       1. Send a POST request to the payment endpoint with mock payment data.</w:t>
      </w:r>
    </w:p>
    <w:p w14:paraId="3FA649A8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2. Verify the response status code and payment confirmation details.</w:t>
      </w:r>
    </w:p>
    <w:p w14:paraId="69648CD8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17C1A0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Community Interaction API:</w:t>
      </w:r>
    </w:p>
    <w:p w14:paraId="20FE628B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Description: Tests interactions with the Mealy community.</w:t>
      </w:r>
    </w:p>
    <w:p w14:paraId="5A17419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Steps:</w:t>
      </w:r>
    </w:p>
    <w:p w14:paraId="493C288E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1. Send GET and POST requests to the community endpoints.</w:t>
      </w:r>
    </w:p>
    <w:p w14:paraId="23EC9C3D" w14:textId="77777777" w:rsidR="00B54219" w:rsidRDefault="00B54219" w:rsidP="00B54219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6"/>
          <w:szCs w:val="26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  2. Validate the response status codes and community data.</w:t>
      </w:r>
    </w:p>
    <w:p w14:paraId="687B9A7D" w14:textId="77777777" w:rsidR="001903D1" w:rsidRPr="00B54219" w:rsidRDefault="001903D1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732A308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05701C9F" wp14:editId="444F2E40">
            <wp:extent cx="5724525" cy="2636706"/>
            <wp:effectExtent l="0" t="0" r="0" b="0"/>
            <wp:docPr id="35" name="Picture 35" descr="https://lh7-us.googleusercontent.com/_Yydlt1OtEe4lGztO9f8kzP0h6sh_Jmbo6WtvMhVOaDwAcCKiMNz6T3gU8wGHUyNyPhiThdu6O8BtwKej4nnryelkVD47ez4bWxSf9LLmbHKeQY_M4jtNOOadmqGrBppaZUDv5SXf8A7ZeqKT3u09Y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7-us.googleusercontent.com/_Yydlt1OtEe4lGztO9f8kzP0h6sh_Jmbo6WtvMhVOaDwAcCKiMNz6T3gU8wGHUyNyPhiThdu6O8BtwKej4nnryelkVD47ez4bWxSf9LLmbHKeQY_M4jtNOOadmqGrBppaZUDv5SXf8A7ZeqKT3u09Yw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88" b="11455"/>
                    <a:stretch/>
                  </pic:blipFill>
                  <pic:spPr bwMode="auto">
                    <a:xfrm>
                      <a:off x="0" y="0"/>
                      <a:ext cx="5734050" cy="2641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53FB2" w14:textId="77777777" w:rsidR="00B54219" w:rsidRPr="00B54219" w:rsidRDefault="00B54219" w:rsidP="001903D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525EAE17" wp14:editId="5F5ABB74">
            <wp:extent cx="4772025" cy="1371600"/>
            <wp:effectExtent l="0" t="0" r="9525" b="0"/>
            <wp:docPr id="36" name="Picture 36" descr="https://lh7-us.googleusercontent.com/UAf9bC8vNg-_e9yWkGRt5NHkNyUFY9kvhbj--w1jGI1XLfNsmuaseD0Kqdz3bUXrthOo-EZ3d7iac0i3q58FIHt9sCp-1puizOQbGAyRPcia1wda-FFTghQXEcwnG0VT9A47sSfuLBnMdCAkKlBTcZ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7-us.googleusercontent.com/UAf9bC8vNg-_e9yWkGRt5NHkNyUFY9kvhbj--w1jGI1XLfNsmuaseD0Kqdz3bUXrthOo-EZ3d7iac0i3q58FIHt9sCp-1puizOQbGAyRPcia1wda-FFTghQXEcwnG0VT9A47sSfuLBnMdCAkKlBTcZQ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68" t="34894" r="7309" b="-151"/>
                    <a:stretch/>
                  </pic:blipFill>
                  <pic:spPr bwMode="auto">
                    <a:xfrm>
                      <a:off x="0" y="0"/>
                      <a:ext cx="477202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98F0A" w14:textId="77777777" w:rsidR="00B54219" w:rsidRPr="00B54219" w:rsidRDefault="00B54219" w:rsidP="001903D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drawing>
          <wp:inline distT="0" distB="0" distL="0" distR="0" wp14:anchorId="3E991AE8" wp14:editId="395D6383">
            <wp:extent cx="4953000" cy="1400175"/>
            <wp:effectExtent l="0" t="0" r="0" b="9525"/>
            <wp:docPr id="37" name="Picture 37" descr="https://lh7-us.googleusercontent.com/np2XbGe5a-kx3rlVLLVO-pgIA647nMbQ96pqGfgHTu3K6f1E6oRCcrRbVwlAY1djmdvmlNa9Xn3fZxAN5cKN_5dKNcXIXr_MIrdFGYahF25DVGdd02v3wsj8no2tFxEx0yl7NjZmuHb_ARtTRPazKX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lh7-us.googleusercontent.com/np2XbGe5a-kx3rlVLLVO-pgIA647nMbQ96pqGfgHTu3K6f1E6oRCcrRbVwlAY1djmdvmlNa9Xn3fZxAN5cKN_5dKNcXIXr_MIrdFGYahF25DVGdd02v3wsj8no2tFxEx0yl7NjZmuHb_ARtTRPazKXI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65" t="37712" r="3156"/>
                    <a:stretch/>
                  </pic:blipFill>
                  <pic:spPr bwMode="auto">
                    <a:xfrm>
                      <a:off x="0" y="0"/>
                      <a:ext cx="49530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16ABE" w14:textId="77777777" w:rsidR="00B54219" w:rsidRPr="00B54219" w:rsidRDefault="00B54219" w:rsidP="00B54219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</w:pPr>
    </w:p>
    <w:p w14:paraId="7AA8DB61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Test Execution:</w:t>
      </w:r>
    </w:p>
    <w:p w14:paraId="3AF508B5" w14:textId="4EEA0AC3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**Environment Setup:**</w:t>
      </w:r>
    </w:p>
    <w:p w14:paraId="655BD3F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Define environment variables for different testing environments (development, staging, production).</w:t>
      </w:r>
    </w:p>
    <w:p w14:paraId="0EDF2D6E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lastRenderedPageBreak/>
        <w:t>     - Configure base URLs for each environment.</w:t>
      </w:r>
    </w:p>
    <w:p w14:paraId="22DE9D1E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13E5EAA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Collections:</w:t>
      </w:r>
    </w:p>
    <w:p w14:paraId="60C286A2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Create Postman collections for each functional area (Login, Orders, Payments, Community).</w:t>
      </w:r>
    </w:p>
    <w:p w14:paraId="21B3DDC1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The below json data is used to test the routes.</w:t>
      </w: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br/>
        <w:t>{</w:t>
      </w:r>
    </w:p>
    <w:p w14:paraId="0C4EF3FB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Username":"blank",</w:t>
      </w:r>
    </w:p>
    <w:p w14:paraId="4BF2A6DF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Password":"1234",</w:t>
      </w:r>
    </w:p>
    <w:p w14:paraId="36F885D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email":"muhib.mohammed732</w:t>
      </w:r>
      <w:hyperlink r:id="rId40" w:history="1">
        <w:r w:rsidRPr="00B54219">
          <w:rPr>
            <w:rFonts w:ascii="Arial" w:eastAsia="Times New Roman" w:hAnsi="Arial" w:cs="Arial"/>
            <w:color w:val="1155CC"/>
            <w:sz w:val="26"/>
            <w:szCs w:val="26"/>
            <w:u w:val="single"/>
            <w:lang w:val="en-US"/>
          </w:rPr>
          <w:t>@gmail.com</w:t>
        </w:r>
      </w:hyperlink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,</w:t>
      </w:r>
    </w:p>
    <w:p w14:paraId="77325D5E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experienceLevel":{"$numberInt":"10"}</w:t>
      </w:r>
    </w:p>
    <w:p w14:paraId="6234D31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}</w:t>
      </w:r>
    </w:p>
    <w:p w14:paraId="1F91E6A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{</w:t>
      </w:r>
    </w:p>
    <w:p w14:paraId="3B4A665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upiPayment":{"InteractID":""},</w:t>
      </w:r>
    </w:p>
    <w:p w14:paraId="3044F0FF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paymentDate":12-11-2023</w:t>
      </w:r>
    </w:p>
    <w:p w14:paraId="5FDE34DC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}</w:t>
      </w:r>
    </w:p>
    <w:p w14:paraId="6A9ECE09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{</w:t>
      </w:r>
    </w:p>
    <w:p w14:paraId="6953219C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title":"SpaghettiCarbonara",</w:t>
      </w:r>
    </w:p>
    <w:p w14:paraId="353D3E8E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image":"</w:t>
      </w:r>
      <w:hyperlink r:id="rId41" w:history="1">
        <w:r w:rsidRPr="00B54219">
          <w:rPr>
            <w:rFonts w:ascii="Arial" w:eastAsia="Times New Roman" w:hAnsi="Arial" w:cs="Arial"/>
            <w:color w:val="1155CC"/>
            <w:sz w:val="26"/>
            <w:szCs w:val="26"/>
            <w:u w:val="single"/>
            <w:lang w:val="en-US"/>
          </w:rPr>
          <w:t>https://static01.nyt.com/images/2021/02/14/dining/carbonara-horizontal/carbonara-horizontal-threeByTwoMediumAt2X-v2.jpg</w:t>
        </w:r>
      </w:hyperlink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,</w:t>
      </w:r>
    </w:p>
    <w:p w14:paraId="0995A21C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description":"Classic Italian pasta dish with creamy sauce",</w:t>
      </w:r>
    </w:p>
    <w:p w14:paraId="4C78BB7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chefName":{"$oid":"652ea18d34d0f045341ce68e"},</w:t>
      </w:r>
    </w:p>
    <w:p w14:paraId="4EBC1C38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Price":"12.99"</w:t>
      </w:r>
    </w:p>
    <w:p w14:paraId="21936A56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}</w:t>
      </w:r>
    </w:p>
    <w:p w14:paraId="2F631E7D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Test Scripts:</w:t>
      </w:r>
    </w:p>
    <w:p w14:paraId="0895729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Utilize Postman scripts for dynamic testing (e.g., extracting authentication tokens from login responses for subsequent requests).</w:t>
      </w:r>
    </w:p>
    <w:p w14:paraId="6858A6EC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C0896CF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{</w:t>
      </w:r>
    </w:p>
    <w:p w14:paraId="608E4C5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Username":"user1",</w:t>
      </w:r>
    </w:p>
    <w:p w14:paraId="4E131725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email":"</w:t>
      </w:r>
      <w:hyperlink r:id="rId42" w:history="1">
        <w:r w:rsidRPr="00B54219">
          <w:rPr>
            <w:rFonts w:ascii="Arial" w:eastAsia="Times New Roman" w:hAnsi="Arial" w:cs="Arial"/>
            <w:color w:val="1155CC"/>
            <w:sz w:val="26"/>
            <w:szCs w:val="26"/>
            <w:u w:val="single"/>
            <w:lang w:val="en-US"/>
          </w:rPr>
          <w:t>user1@test.com</w:t>
        </w:r>
      </w:hyperlink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,</w:t>
      </w:r>
    </w:p>
    <w:p w14:paraId="4D6BBE1B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"Password":"user123”</w:t>
      </w:r>
    </w:p>
    <w:p w14:paraId="3968FF9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}</w:t>
      </w:r>
    </w:p>
    <w:p w14:paraId="0C21AE9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Assertions:</w:t>
      </w:r>
    </w:p>
    <w:p w14:paraId="03332721" w14:textId="77777777" w:rsidR="00B54219" w:rsidRDefault="00B54219" w:rsidP="00B54219">
      <w:pPr>
        <w:spacing w:after="0" w:line="240" w:lineRule="auto"/>
        <w:jc w:val="both"/>
        <w:rPr>
          <w:rFonts w:ascii="Arial" w:eastAsia="Times New Roman" w:hAnsi="Arial" w:cs="Arial"/>
          <w:color w:val="000000"/>
          <w:sz w:val="26"/>
          <w:szCs w:val="26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  - Include assertions in test scripts to validate expected outcomes.</w:t>
      </w:r>
    </w:p>
    <w:p w14:paraId="66AE178B" w14:textId="77777777" w:rsidR="001903D1" w:rsidRPr="00B54219" w:rsidRDefault="001903D1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C70DBC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noProof/>
          <w:color w:val="000000"/>
          <w:sz w:val="26"/>
          <w:szCs w:val="26"/>
          <w:bdr w:val="none" w:sz="0" w:space="0" w:color="auto" w:frame="1"/>
          <w:lang w:val="en-US"/>
        </w:rPr>
        <w:lastRenderedPageBreak/>
        <w:drawing>
          <wp:inline distT="0" distB="0" distL="0" distR="0" wp14:anchorId="22307BD0" wp14:editId="390AAAD0">
            <wp:extent cx="5734050" cy="1708150"/>
            <wp:effectExtent l="0" t="0" r="0" b="6350"/>
            <wp:docPr id="38" name="Picture 38" descr="https://lh7-us.googleusercontent.com/ofTgHTfl45-21WiCobyHL7XAv9Co2_Xg9fPtozz5IDUjGUz92RtjQ2La4RnytWHmXW7g8FaJRnUEam3HFyE3b4YwLlbbYyzNz9SkDXWr92zAxZzRDcGYEwv45c0V90ptFnW6zzDSa9WrvHpxmkcNXz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7-us.googleusercontent.com/ofTgHTfl45-21WiCobyHL7XAv9Co2_Xg9fPtozz5IDUjGUz92RtjQ2La4RnytWHmXW7g8FaJRnUEam3HFyE3b4YwLlbbYyzNz9SkDXWr92zAxZzRDcGYEwv45c0V90ptFnW6zzDSa9WrvHpxmkcNXzU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C4360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BA1A1CE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Test Reports:</w:t>
      </w:r>
    </w:p>
    <w:p w14:paraId="22C90CEB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Postman generates detailed test reports for each test run.</w:t>
      </w:r>
    </w:p>
    <w:p w14:paraId="160145E0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Reports include information on test cases, request details, response data, and assertion results.</w:t>
      </w:r>
    </w:p>
    <w:p w14:paraId="49E2662F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D7701AD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Continuous Integration:</w:t>
      </w:r>
    </w:p>
    <w:p w14:paraId="2988133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Integrate Postman tests into the Homey Feasts CI/CD pipeline.</w:t>
      </w:r>
    </w:p>
    <w:p w14:paraId="6455850F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Schedule automated test runs after code deployments.</w:t>
      </w:r>
    </w:p>
    <w:p w14:paraId="3FDE821E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632816E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Maintenance:</w:t>
      </w:r>
    </w:p>
    <w:p w14:paraId="6A9C2C34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Regularly update test scripts to align with changes in the Homey Feasts API.</w:t>
      </w:r>
    </w:p>
    <w:p w14:paraId="0458BF87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Add new test cases as features are introduced or modified.</w:t>
      </w:r>
    </w:p>
    <w:p w14:paraId="5BB86273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BA5CFC3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b/>
          <w:bCs/>
          <w:color w:val="000000"/>
          <w:sz w:val="26"/>
          <w:szCs w:val="26"/>
          <w:lang w:val="en-US"/>
        </w:rPr>
        <w:t>Conclusion:</w:t>
      </w:r>
    </w:p>
    <w:p w14:paraId="33203A97" w14:textId="7EDFA5CD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   - Postman facilitates comprehensive and efficient automated testing, ensuring the reliability an</w:t>
      </w:r>
      <w:r w:rsidR="001903D1">
        <w:rPr>
          <w:rFonts w:ascii="Arial" w:eastAsia="Times New Roman" w:hAnsi="Arial" w:cs="Arial"/>
          <w:color w:val="000000"/>
          <w:sz w:val="26"/>
          <w:szCs w:val="26"/>
          <w:lang w:val="en-US"/>
        </w:rPr>
        <w:t>d functionality of Homey Feasts</w:t>
      </w:r>
      <w:r w:rsidR="001903D1"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’</w:t>
      </w: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 xml:space="preserve"> API endpoints.</w:t>
      </w:r>
    </w:p>
    <w:p w14:paraId="76748905" w14:textId="77777777" w:rsidR="00B54219" w:rsidRPr="00B54219" w:rsidRDefault="00B54219" w:rsidP="00B542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FB980AC" w14:textId="77777777" w:rsidR="00B54219" w:rsidRPr="00B54219" w:rsidRDefault="00B54219" w:rsidP="00B5421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54219">
        <w:rPr>
          <w:rFonts w:ascii="Arial" w:eastAsia="Times New Roman" w:hAnsi="Arial" w:cs="Arial"/>
          <w:color w:val="000000"/>
          <w:sz w:val="26"/>
          <w:szCs w:val="26"/>
          <w:lang w:val="en-US"/>
        </w:rPr>
        <w:t>This structure provides a comprehensive guide on how automated testing is organized and executed in Homey Feasts using Postman, covering different functional aspects of the application.</w:t>
      </w:r>
    </w:p>
    <w:p w14:paraId="3A8A2A11" w14:textId="77777777" w:rsidR="00B54219" w:rsidRPr="00B54219" w:rsidRDefault="00B54219" w:rsidP="00B54219">
      <w:pPr>
        <w:rPr>
          <w:rFonts w:ascii="Calibri" w:eastAsia="Calibri" w:hAnsi="Calibri" w:cs="Times New Roman"/>
          <w:kern w:val="2"/>
          <w:lang w:val="en-US"/>
          <w14:ligatures w14:val="standardContextual"/>
        </w:rPr>
      </w:pPr>
    </w:p>
    <w:p w14:paraId="4D74A11C" w14:textId="77777777" w:rsidR="00B54219" w:rsidRPr="005E5421" w:rsidRDefault="00B54219" w:rsidP="00AD33AB"/>
    <w:p w14:paraId="0B5C54F4" w14:textId="77777777" w:rsidR="00F80AC4" w:rsidRDefault="00F80AC4"/>
    <w:sectPr w:rsidR="00F80AC4">
      <w:headerReference w:type="default" r:id="rId4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0C3464" w14:textId="77777777" w:rsidR="00C95003" w:rsidRDefault="00C95003" w:rsidP="00F80AC4">
      <w:pPr>
        <w:spacing w:after="0" w:line="240" w:lineRule="auto"/>
      </w:pPr>
      <w:r>
        <w:separator/>
      </w:r>
    </w:p>
  </w:endnote>
  <w:endnote w:type="continuationSeparator" w:id="0">
    <w:p w14:paraId="1907622C" w14:textId="77777777" w:rsidR="00C95003" w:rsidRDefault="00C95003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B2CA4E" w14:textId="77777777" w:rsidR="00C95003" w:rsidRDefault="00C95003" w:rsidP="00F80AC4">
      <w:pPr>
        <w:spacing w:after="0" w:line="240" w:lineRule="auto"/>
      </w:pPr>
      <w:r>
        <w:separator/>
      </w:r>
    </w:p>
  </w:footnote>
  <w:footnote w:type="continuationSeparator" w:id="0">
    <w:p w14:paraId="734FD3C7" w14:textId="77777777" w:rsidR="00C95003" w:rsidRDefault="00C95003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8336367"/>
      <w:docPartObj>
        <w:docPartGallery w:val="Page Numbers (Top of Page)"/>
        <w:docPartUnique/>
      </w:docPartObj>
    </w:sdtPr>
    <w:sdtEndPr/>
    <w:sdtContent>
      <w:p w14:paraId="56F4F5B4" w14:textId="31DF0DBE" w:rsidR="001903D1" w:rsidRDefault="001903D1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7F7CD6">
          <w:rPr>
            <w:b/>
            <w:bCs/>
            <w:noProof/>
          </w:rPr>
          <w:t>7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7F7CD6">
          <w:rPr>
            <w:b/>
            <w:bCs/>
            <w:noProof/>
          </w:rPr>
          <w:t>26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1903D1" w:rsidRDefault="001903D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1903D1"/>
    <w:rsid w:val="003C575B"/>
    <w:rsid w:val="00575811"/>
    <w:rsid w:val="005C177D"/>
    <w:rsid w:val="005E5421"/>
    <w:rsid w:val="006571CB"/>
    <w:rsid w:val="00761860"/>
    <w:rsid w:val="007E2807"/>
    <w:rsid w:val="007F7CD6"/>
    <w:rsid w:val="00871EF6"/>
    <w:rsid w:val="008A358F"/>
    <w:rsid w:val="0090726F"/>
    <w:rsid w:val="009605CF"/>
    <w:rsid w:val="00AD33AB"/>
    <w:rsid w:val="00B3471D"/>
    <w:rsid w:val="00B54219"/>
    <w:rsid w:val="00C95003"/>
    <w:rsid w:val="00CF7EEA"/>
    <w:rsid w:val="00DC4CF0"/>
    <w:rsid w:val="00F80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docId w15:val="{AA2B60CE-46BE-4569-8D7F-9F2B56CEE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57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character" w:customStyle="1" w:styleId="Heading3Char">
    <w:name w:val="Heading 3 Char"/>
    <w:basedOn w:val="DefaultParagraphFont"/>
    <w:link w:val="Heading3"/>
    <w:uiPriority w:val="9"/>
    <w:rsid w:val="003C575B"/>
    <w:rPr>
      <w:rFonts w:asciiTheme="majorHAnsi" w:eastAsiaTheme="majorEastAsia" w:hAnsiTheme="majorHAnsi" w:cstheme="majorBidi"/>
      <w:color w:val="1F3763" w:themeColor="accent1" w:themeShade="7F"/>
      <w:kern w:val="2"/>
      <w:sz w:val="24"/>
      <w:szCs w:val="24"/>
      <w14:ligatures w14:val="standardContextual"/>
    </w:rPr>
  </w:style>
  <w:style w:type="paragraph" w:styleId="TOC3">
    <w:name w:val="toc 3"/>
    <w:basedOn w:val="Normal"/>
    <w:next w:val="Normal"/>
    <w:autoRedefine/>
    <w:uiPriority w:val="39"/>
    <w:unhideWhenUsed/>
    <w:rsid w:val="00DC4CF0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54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21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903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mailto:user1@test.com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jpeg"/><Relationship Id="rId37" Type="http://schemas.openxmlformats.org/officeDocument/2006/relationships/image" Target="media/image28.png"/><Relationship Id="rId40" Type="http://schemas.openxmlformats.org/officeDocument/2006/relationships/hyperlink" Target="mailto:abdullahbasarvi@gmail.com" TargetMode="External"/><Relationship Id="rId45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png"/><Relationship Id="rId10" Type="http://schemas.openxmlformats.org/officeDocument/2006/relationships/image" Target="media/image1.jpg"/><Relationship Id="rId19" Type="http://schemas.openxmlformats.org/officeDocument/2006/relationships/image" Target="media/image10.png"/><Relationship Id="rId31" Type="http://schemas.openxmlformats.org/officeDocument/2006/relationships/image" Target="media/image22.jpeg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jp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43" Type="http://schemas.openxmlformats.org/officeDocument/2006/relationships/image" Target="media/image31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hyperlink" Target="https://static01.nyt.com/images/2021/02/14/dining/carbonara-horizontal/carbonara-horizontal-threeByTwoMediumAt2X-v2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510B87-FCCB-40EF-843A-FAE497F78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1568</Words>
  <Characters>9253</Characters>
  <Application>Microsoft Office Word</Application>
  <DocSecurity>0</DocSecurity>
  <Lines>462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en Hopkins</dc:creator>
  <cp:lastModifiedBy>Mohammed Muneeb</cp:lastModifiedBy>
  <cp:revision>3</cp:revision>
  <dcterms:created xsi:type="dcterms:W3CDTF">2023-11-25T06:12:00Z</dcterms:created>
  <dcterms:modified xsi:type="dcterms:W3CDTF">2023-11-25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GrammarlyDocumentId">
    <vt:lpwstr>2fd986cefbd6ce8b67c1aa8ef147e71d48673ee875dc82616d98531097deeb8a</vt:lpwstr>
  </property>
</Properties>
</file>